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77C08B" w14:textId="77777777" w:rsidR="004918B4" w:rsidRPr="006258F3" w:rsidRDefault="004918B4" w:rsidP="00571040">
      <w:pPr>
        <w:pStyle w:val="Heading1"/>
        <w:ind w:left="1440"/>
        <w:rPr>
          <w:rFonts w:asciiTheme="minorHAnsi" w:hAnsiTheme="minorHAnsi" w:cstheme="minorHAnsi"/>
          <w:sz w:val="22"/>
          <w:szCs w:val="22"/>
        </w:rPr>
      </w:pPr>
      <w:r w:rsidRPr="006258F3">
        <w:rPr>
          <w:rFonts w:asciiTheme="minorHAnsi" w:hAnsiTheme="minorHAnsi" w:cstheme="minorHAnsi"/>
          <w:noProof/>
          <w:sz w:val="22"/>
          <w:szCs w:val="22"/>
        </w:rPr>
        <w:drawing>
          <wp:anchor distT="0" distB="0" distL="114300" distR="114300" simplePos="0" relativeHeight="251658240" behindDoc="1" locked="0" layoutInCell="1" allowOverlap="1" wp14:anchorId="15166CCB" wp14:editId="2B641E44">
            <wp:simplePos x="0" y="0"/>
            <wp:positionH relativeFrom="margin">
              <wp:align>center</wp:align>
            </wp:positionH>
            <wp:positionV relativeFrom="paragraph">
              <wp:posOffset>-223520</wp:posOffset>
            </wp:positionV>
            <wp:extent cx="5149184" cy="10668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ntegrative Learning Core LOGO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9184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7B2DC12" w14:textId="77777777" w:rsidR="00A82D53" w:rsidRDefault="00A82D53" w:rsidP="00571040">
      <w:pPr>
        <w:pStyle w:val="Heading2"/>
        <w:spacing w:after="0" w:line="240" w:lineRule="auto"/>
        <w:ind w:left="1440"/>
        <w:rPr>
          <w:rFonts w:ascii="Times New Roman" w:hAnsi="Times New Roman"/>
          <w:color w:val="000000" w:themeColor="text1"/>
          <w:sz w:val="22"/>
          <w:szCs w:val="22"/>
        </w:rPr>
      </w:pPr>
    </w:p>
    <w:p w14:paraId="38A666F5" w14:textId="77777777" w:rsidR="00A82D53" w:rsidRDefault="00A82D53" w:rsidP="00571040">
      <w:pPr>
        <w:pStyle w:val="Heading2"/>
        <w:spacing w:after="0" w:line="240" w:lineRule="auto"/>
        <w:ind w:left="1440"/>
        <w:rPr>
          <w:rFonts w:ascii="Times New Roman" w:hAnsi="Times New Roman"/>
          <w:color w:val="000000" w:themeColor="text1"/>
          <w:sz w:val="22"/>
          <w:szCs w:val="22"/>
        </w:rPr>
      </w:pPr>
    </w:p>
    <w:p w14:paraId="436ECE11" w14:textId="1CF02707" w:rsidR="00A82D53" w:rsidRDefault="00A82D53" w:rsidP="00571040">
      <w:pPr>
        <w:pStyle w:val="Heading2"/>
        <w:spacing w:after="0" w:line="240" w:lineRule="auto"/>
        <w:ind w:left="1440"/>
        <w:rPr>
          <w:rFonts w:ascii="Times New Roman" w:hAnsi="Times New Roman"/>
          <w:color w:val="000000" w:themeColor="text1"/>
          <w:sz w:val="22"/>
          <w:szCs w:val="22"/>
        </w:rPr>
      </w:pPr>
    </w:p>
    <w:p w14:paraId="4416065E" w14:textId="77777777" w:rsidR="00393721" w:rsidRPr="00393721" w:rsidRDefault="00393721" w:rsidP="00393721"/>
    <w:p w14:paraId="0B151E25" w14:textId="464DD0E9" w:rsidR="005A4DC8" w:rsidRPr="004F559D" w:rsidRDefault="004918B4" w:rsidP="00571040">
      <w:pPr>
        <w:pStyle w:val="Heading2"/>
        <w:spacing w:after="0" w:line="240" w:lineRule="auto"/>
        <w:ind w:left="0"/>
        <w:rPr>
          <w:rFonts w:ascii="Times New Roman" w:hAnsi="Times New Roman"/>
          <w:color w:val="000000" w:themeColor="text1"/>
          <w:sz w:val="22"/>
          <w:szCs w:val="22"/>
        </w:rPr>
      </w:pPr>
      <w:r w:rsidRPr="004F559D">
        <w:rPr>
          <w:rFonts w:ascii="Times New Roman" w:hAnsi="Times New Roman"/>
          <w:color w:val="000000" w:themeColor="text1"/>
          <w:sz w:val="22"/>
          <w:szCs w:val="22"/>
        </w:rPr>
        <w:t xml:space="preserve">MEETING </w:t>
      </w:r>
      <w:r w:rsidR="00A03873">
        <w:rPr>
          <w:rFonts w:ascii="Times New Roman" w:hAnsi="Times New Roman"/>
          <w:color w:val="000000" w:themeColor="text1"/>
          <w:sz w:val="22"/>
          <w:szCs w:val="22"/>
        </w:rPr>
        <w:t>MINUTES</w:t>
      </w:r>
    </w:p>
    <w:p w14:paraId="0BCB128D" w14:textId="15796434" w:rsidR="00FB38C1" w:rsidRPr="004F559D" w:rsidRDefault="00AA592E" w:rsidP="00571040">
      <w:pPr>
        <w:pStyle w:val="Heading1"/>
        <w:spacing w:after="0" w:line="240" w:lineRule="auto"/>
        <w:ind w:left="0"/>
        <w:rPr>
          <w:rFonts w:ascii="Times New Roman" w:hAnsi="Times New Roman" w:cs="Times New Roman"/>
          <w:b w:val="0"/>
          <w:i w:val="0"/>
          <w:color w:val="000000" w:themeColor="text1"/>
          <w:sz w:val="22"/>
          <w:szCs w:val="22"/>
        </w:rPr>
      </w:pPr>
      <w:r w:rsidRPr="004F559D">
        <w:rPr>
          <w:rFonts w:ascii="Times New Roman" w:hAnsi="Times New Roman" w:cs="Times New Roman"/>
          <w:b w:val="0"/>
          <w:i w:val="0"/>
          <w:color w:val="000000" w:themeColor="text1"/>
          <w:sz w:val="22"/>
          <w:szCs w:val="22"/>
        </w:rPr>
        <w:t>Faculty Senate Integrative Learning Core</w:t>
      </w:r>
      <w:r w:rsidR="00FB38C1" w:rsidRPr="004F559D">
        <w:rPr>
          <w:rFonts w:ascii="Times New Roman" w:hAnsi="Times New Roman" w:cs="Times New Roman"/>
          <w:b w:val="0"/>
          <w:i w:val="0"/>
          <w:color w:val="000000" w:themeColor="text1"/>
          <w:sz w:val="22"/>
          <w:szCs w:val="22"/>
        </w:rPr>
        <w:t xml:space="preserve"> </w:t>
      </w:r>
      <w:r w:rsidRPr="004F559D">
        <w:rPr>
          <w:rFonts w:ascii="Times New Roman" w:hAnsi="Times New Roman" w:cs="Times New Roman"/>
          <w:b w:val="0"/>
          <w:i w:val="0"/>
          <w:color w:val="000000" w:themeColor="text1"/>
          <w:sz w:val="22"/>
          <w:szCs w:val="22"/>
        </w:rPr>
        <w:t>Committee</w:t>
      </w:r>
    </w:p>
    <w:sdt>
      <w:sdtPr>
        <w:rPr>
          <w:rFonts w:ascii="Times New Roman" w:hAnsi="Times New Roman"/>
          <w:color w:val="000000" w:themeColor="text1"/>
          <w:sz w:val="22"/>
          <w:szCs w:val="22"/>
        </w:rPr>
        <w:alias w:val="Date"/>
        <w:tag w:val="Date"/>
        <w:id w:val="810022583"/>
        <w:placeholder>
          <w:docPart w:val="96B214B9D50D5246A1C3A5187014F1D4"/>
        </w:placeholder>
        <w:date w:fullDate="2025-04-14T00:00:00Z">
          <w:dateFormat w:val="MMMM d, yyyy"/>
          <w:lid w:val="en-US"/>
          <w:storeMappedDataAs w:val="dateTime"/>
          <w:calendar w:val="gregorian"/>
        </w:date>
      </w:sdtPr>
      <w:sdtEndPr/>
      <w:sdtContent>
        <w:p w14:paraId="3FA442B9" w14:textId="23882FFC" w:rsidR="00FB38C1" w:rsidRPr="008F0C6D" w:rsidRDefault="00B26610" w:rsidP="00571040">
          <w:pPr>
            <w:pStyle w:val="Heading2"/>
            <w:spacing w:after="0" w:line="240" w:lineRule="auto"/>
            <w:ind w:left="0"/>
            <w:rPr>
              <w:rFonts w:ascii="Times New Roman" w:hAnsi="Times New Roman"/>
              <w:color w:val="000000" w:themeColor="text1"/>
              <w:sz w:val="22"/>
              <w:szCs w:val="22"/>
            </w:rPr>
          </w:pPr>
          <w:r>
            <w:rPr>
              <w:rFonts w:ascii="Times New Roman" w:hAnsi="Times New Roman"/>
              <w:color w:val="000000" w:themeColor="text1"/>
              <w:sz w:val="22"/>
              <w:szCs w:val="22"/>
            </w:rPr>
            <w:t>April</w:t>
          </w:r>
          <w:r w:rsidR="003F4463">
            <w:rPr>
              <w:rFonts w:ascii="Times New Roman" w:hAnsi="Times New Roman"/>
              <w:color w:val="000000" w:themeColor="text1"/>
              <w:sz w:val="22"/>
              <w:szCs w:val="22"/>
            </w:rPr>
            <w:t xml:space="preserve"> 1</w:t>
          </w:r>
          <w:r>
            <w:rPr>
              <w:rFonts w:ascii="Times New Roman" w:hAnsi="Times New Roman"/>
              <w:color w:val="000000" w:themeColor="text1"/>
              <w:sz w:val="22"/>
              <w:szCs w:val="22"/>
            </w:rPr>
            <w:t>4</w:t>
          </w:r>
          <w:r w:rsidR="003F4463">
            <w:rPr>
              <w:rFonts w:ascii="Times New Roman" w:hAnsi="Times New Roman"/>
              <w:color w:val="000000" w:themeColor="text1"/>
              <w:sz w:val="22"/>
              <w:szCs w:val="22"/>
            </w:rPr>
            <w:t>, 2025</w:t>
          </w:r>
        </w:p>
      </w:sdtContent>
    </w:sdt>
    <w:p w14:paraId="71584D87" w14:textId="4E0E2A01" w:rsidR="00FD79B2" w:rsidRPr="00A4127D" w:rsidRDefault="003F4463" w:rsidP="00A4127D">
      <w:pPr>
        <w:pStyle w:val="Heading2"/>
        <w:spacing w:after="0" w:line="240" w:lineRule="auto"/>
        <w:ind w:left="0"/>
        <w:rPr>
          <w:rFonts w:ascii="Times New Roman" w:hAnsi="Times New Roman"/>
          <w:color w:val="000000" w:themeColor="text1"/>
          <w:sz w:val="22"/>
          <w:szCs w:val="22"/>
        </w:rPr>
      </w:pPr>
      <w:r>
        <w:rPr>
          <w:rFonts w:ascii="Times New Roman" w:hAnsi="Times New Roman"/>
          <w:color w:val="000000" w:themeColor="text1"/>
          <w:sz w:val="22"/>
          <w:szCs w:val="22"/>
        </w:rPr>
        <w:t>10</w:t>
      </w:r>
      <w:r w:rsidR="00AF4F30">
        <w:rPr>
          <w:rFonts w:ascii="Times New Roman" w:hAnsi="Times New Roman"/>
          <w:color w:val="000000" w:themeColor="text1"/>
          <w:sz w:val="22"/>
          <w:szCs w:val="22"/>
        </w:rPr>
        <w:t>:</w:t>
      </w:r>
      <w:r w:rsidR="00D101FC">
        <w:rPr>
          <w:rFonts w:ascii="Times New Roman" w:hAnsi="Times New Roman"/>
          <w:color w:val="000000" w:themeColor="text1"/>
          <w:sz w:val="22"/>
          <w:szCs w:val="22"/>
        </w:rPr>
        <w:t>3</w:t>
      </w:r>
      <w:r w:rsidR="008F0C6D" w:rsidRPr="008F0C6D">
        <w:rPr>
          <w:rFonts w:ascii="Times New Roman" w:hAnsi="Times New Roman"/>
          <w:color w:val="000000" w:themeColor="text1"/>
          <w:sz w:val="22"/>
          <w:szCs w:val="22"/>
        </w:rPr>
        <w:t>0-</w:t>
      </w:r>
      <w:r>
        <w:rPr>
          <w:rFonts w:ascii="Times New Roman" w:hAnsi="Times New Roman"/>
          <w:color w:val="000000" w:themeColor="text1"/>
          <w:sz w:val="22"/>
          <w:szCs w:val="22"/>
        </w:rPr>
        <w:t>11</w:t>
      </w:r>
      <w:r w:rsidR="00AF4F30">
        <w:rPr>
          <w:rFonts w:ascii="Times New Roman" w:hAnsi="Times New Roman"/>
          <w:color w:val="000000" w:themeColor="text1"/>
          <w:sz w:val="22"/>
          <w:szCs w:val="22"/>
        </w:rPr>
        <w:t>:</w:t>
      </w:r>
      <w:r w:rsidR="00D101FC">
        <w:rPr>
          <w:rFonts w:ascii="Times New Roman" w:hAnsi="Times New Roman"/>
          <w:color w:val="000000" w:themeColor="text1"/>
          <w:sz w:val="22"/>
          <w:szCs w:val="22"/>
        </w:rPr>
        <w:t>3</w:t>
      </w:r>
      <w:r w:rsidR="008F0C6D" w:rsidRPr="008F0C6D">
        <w:rPr>
          <w:rFonts w:ascii="Times New Roman" w:hAnsi="Times New Roman"/>
          <w:color w:val="000000" w:themeColor="text1"/>
          <w:sz w:val="22"/>
          <w:szCs w:val="22"/>
        </w:rPr>
        <w:t>0</w:t>
      </w:r>
      <w:r>
        <w:rPr>
          <w:rFonts w:ascii="Times New Roman" w:hAnsi="Times New Roman"/>
          <w:color w:val="000000" w:themeColor="text1"/>
          <w:sz w:val="22"/>
          <w:szCs w:val="22"/>
        </w:rPr>
        <w:t>a</w:t>
      </w:r>
      <w:r w:rsidR="008F0C6D" w:rsidRPr="008F0C6D">
        <w:rPr>
          <w:rFonts w:ascii="Times New Roman" w:hAnsi="Times New Roman"/>
          <w:color w:val="000000" w:themeColor="text1"/>
          <w:sz w:val="22"/>
          <w:szCs w:val="22"/>
        </w:rPr>
        <w:t>m</w:t>
      </w:r>
    </w:p>
    <w:p w14:paraId="25ACBEE5" w14:textId="77777777" w:rsidR="00393721" w:rsidRPr="004F559D" w:rsidRDefault="00393721" w:rsidP="00571040">
      <w:pPr>
        <w:rPr>
          <w:b/>
          <w:bCs/>
          <w:color w:val="000000" w:themeColor="text1"/>
          <w:sz w:val="22"/>
          <w:szCs w:val="22"/>
        </w:rPr>
      </w:pPr>
    </w:p>
    <w:p w14:paraId="32DDEFEF" w14:textId="5C9D07FA" w:rsidR="004918B4" w:rsidRPr="004F559D" w:rsidRDefault="00FB38C1" w:rsidP="00571040">
      <w:pPr>
        <w:rPr>
          <w:b/>
          <w:bCs/>
          <w:color w:val="000000" w:themeColor="text1"/>
          <w:sz w:val="22"/>
          <w:szCs w:val="22"/>
          <w:bdr w:val="none" w:sz="0" w:space="0" w:color="auto" w:frame="1"/>
        </w:rPr>
      </w:pPr>
      <w:r w:rsidRPr="004F559D">
        <w:rPr>
          <w:b/>
          <w:bCs/>
          <w:color w:val="000000" w:themeColor="text1"/>
          <w:sz w:val="22"/>
          <w:szCs w:val="22"/>
        </w:rPr>
        <w:t xml:space="preserve">Meeting Location: </w:t>
      </w:r>
      <w:r w:rsidR="00B26610">
        <w:rPr>
          <w:b/>
          <w:bCs/>
          <w:color w:val="000000" w:themeColor="text1"/>
          <w:sz w:val="22"/>
          <w:szCs w:val="22"/>
          <w:bdr w:val="none" w:sz="0" w:space="0" w:color="auto" w:frame="1"/>
        </w:rPr>
        <w:t>135F Thomas Boyd</w:t>
      </w:r>
    </w:p>
    <w:p w14:paraId="01160D28" w14:textId="77777777" w:rsidR="00982BCF" w:rsidRPr="004F559D" w:rsidRDefault="00982BCF" w:rsidP="00571040">
      <w:pPr>
        <w:rPr>
          <w:color w:val="000000" w:themeColor="text1"/>
          <w:sz w:val="22"/>
          <w:szCs w:val="22"/>
        </w:rPr>
      </w:pPr>
    </w:p>
    <w:p w14:paraId="23B247FC" w14:textId="1A7C2966" w:rsidR="00732FB7" w:rsidRPr="004F559D" w:rsidRDefault="002C3AC6" w:rsidP="00732FB7">
      <w:pPr>
        <w:rPr>
          <w:color w:val="000000" w:themeColor="text1"/>
          <w:sz w:val="22"/>
          <w:szCs w:val="22"/>
        </w:rPr>
      </w:pPr>
      <w:r>
        <w:rPr>
          <w:b/>
          <w:bCs/>
          <w:color w:val="000000" w:themeColor="text1"/>
          <w:sz w:val="22"/>
          <w:szCs w:val="22"/>
        </w:rPr>
        <w:t xml:space="preserve">Present </w:t>
      </w:r>
      <w:r w:rsidR="008F0C6D">
        <w:rPr>
          <w:b/>
          <w:bCs/>
          <w:color w:val="000000" w:themeColor="text1"/>
          <w:sz w:val="22"/>
          <w:szCs w:val="22"/>
        </w:rPr>
        <w:t>Members</w:t>
      </w:r>
      <w:r w:rsidR="00FB38C1" w:rsidRPr="004F559D">
        <w:rPr>
          <w:b/>
          <w:bCs/>
          <w:color w:val="000000" w:themeColor="text1"/>
          <w:sz w:val="22"/>
          <w:szCs w:val="22"/>
        </w:rPr>
        <w:t>:</w:t>
      </w:r>
      <w:r w:rsidR="00FB38C1" w:rsidRPr="004F559D">
        <w:rPr>
          <w:color w:val="000000" w:themeColor="text1"/>
          <w:sz w:val="22"/>
          <w:szCs w:val="22"/>
        </w:rPr>
        <w:t xml:space="preserve"> </w:t>
      </w:r>
      <w:proofErr w:type="spellStart"/>
      <w:r w:rsidR="00AF0F2D" w:rsidRPr="004F559D">
        <w:rPr>
          <w:color w:val="000000" w:themeColor="text1"/>
          <w:sz w:val="22"/>
          <w:szCs w:val="22"/>
        </w:rPr>
        <w:t>Kayanush</w:t>
      </w:r>
      <w:proofErr w:type="spellEnd"/>
      <w:r w:rsidR="00AF0F2D" w:rsidRPr="004F559D">
        <w:rPr>
          <w:color w:val="000000" w:themeColor="text1"/>
          <w:sz w:val="22"/>
          <w:szCs w:val="22"/>
        </w:rPr>
        <w:t xml:space="preserve"> Aryana, </w:t>
      </w:r>
      <w:r w:rsidR="00FD312F">
        <w:rPr>
          <w:color w:val="000000" w:themeColor="text1"/>
          <w:sz w:val="22"/>
          <w:szCs w:val="22"/>
        </w:rPr>
        <w:t xml:space="preserve">David </w:t>
      </w:r>
      <w:proofErr w:type="spellStart"/>
      <w:r w:rsidR="00FD312F">
        <w:rPr>
          <w:color w:val="000000" w:themeColor="text1"/>
          <w:sz w:val="22"/>
          <w:szCs w:val="22"/>
        </w:rPr>
        <w:t>Chicoine</w:t>
      </w:r>
      <w:proofErr w:type="spellEnd"/>
      <w:r w:rsidR="009636A9">
        <w:rPr>
          <w:color w:val="000000" w:themeColor="text1"/>
          <w:sz w:val="22"/>
          <w:szCs w:val="22"/>
        </w:rPr>
        <w:t xml:space="preserve"> </w:t>
      </w:r>
      <w:r w:rsidR="009636A9" w:rsidRPr="004F559D">
        <w:rPr>
          <w:color w:val="000000" w:themeColor="text1"/>
          <w:sz w:val="22"/>
          <w:szCs w:val="22"/>
        </w:rPr>
        <w:t>(</w:t>
      </w:r>
      <w:r w:rsidR="009636A9">
        <w:rPr>
          <w:color w:val="000000" w:themeColor="text1"/>
          <w:sz w:val="22"/>
          <w:szCs w:val="22"/>
        </w:rPr>
        <w:t>Co-</w:t>
      </w:r>
      <w:r w:rsidR="009636A9" w:rsidRPr="004F559D">
        <w:rPr>
          <w:color w:val="000000" w:themeColor="text1"/>
          <w:sz w:val="22"/>
          <w:szCs w:val="22"/>
        </w:rPr>
        <w:t>Chair),</w:t>
      </w:r>
      <w:r w:rsidR="00FD312F">
        <w:rPr>
          <w:color w:val="000000" w:themeColor="text1"/>
          <w:sz w:val="22"/>
          <w:szCs w:val="22"/>
        </w:rPr>
        <w:t xml:space="preserve"> </w:t>
      </w:r>
      <w:r w:rsidR="005E037D">
        <w:rPr>
          <w:color w:val="000000" w:themeColor="text1"/>
          <w:sz w:val="22"/>
          <w:szCs w:val="22"/>
        </w:rPr>
        <w:t xml:space="preserve">Thomas </w:t>
      </w:r>
      <w:proofErr w:type="spellStart"/>
      <w:r w:rsidR="005E037D">
        <w:rPr>
          <w:color w:val="000000" w:themeColor="text1"/>
          <w:sz w:val="22"/>
          <w:szCs w:val="22"/>
        </w:rPr>
        <w:t>Douthat</w:t>
      </w:r>
      <w:proofErr w:type="spellEnd"/>
      <w:r w:rsidR="005E037D">
        <w:rPr>
          <w:color w:val="000000" w:themeColor="text1"/>
          <w:sz w:val="22"/>
          <w:szCs w:val="22"/>
        </w:rPr>
        <w:t xml:space="preserve">, </w:t>
      </w:r>
      <w:r w:rsidR="003F53C6" w:rsidRPr="004F559D">
        <w:rPr>
          <w:color w:val="000000" w:themeColor="text1"/>
          <w:sz w:val="22"/>
          <w:szCs w:val="22"/>
        </w:rPr>
        <w:t xml:space="preserve">Ludovico </w:t>
      </w:r>
      <w:proofErr w:type="spellStart"/>
      <w:r w:rsidR="003F53C6" w:rsidRPr="004F559D">
        <w:rPr>
          <w:color w:val="000000" w:themeColor="text1"/>
          <w:sz w:val="22"/>
          <w:szCs w:val="22"/>
        </w:rPr>
        <w:t>Geymonat</w:t>
      </w:r>
      <w:proofErr w:type="spellEnd"/>
      <w:r w:rsidR="009636A9">
        <w:rPr>
          <w:color w:val="000000" w:themeColor="text1"/>
          <w:sz w:val="22"/>
          <w:szCs w:val="22"/>
        </w:rPr>
        <w:t xml:space="preserve">, </w:t>
      </w:r>
      <w:r w:rsidR="008D46B4" w:rsidRPr="004F559D">
        <w:rPr>
          <w:color w:val="000000" w:themeColor="text1"/>
          <w:sz w:val="22"/>
          <w:szCs w:val="22"/>
        </w:rPr>
        <w:t xml:space="preserve">Kyla </w:t>
      </w:r>
      <w:proofErr w:type="spellStart"/>
      <w:r w:rsidR="008D46B4" w:rsidRPr="004F559D">
        <w:rPr>
          <w:color w:val="000000" w:themeColor="text1"/>
          <w:sz w:val="22"/>
          <w:szCs w:val="22"/>
        </w:rPr>
        <w:t>Kazuschyk</w:t>
      </w:r>
      <w:proofErr w:type="spellEnd"/>
      <w:r w:rsidR="008F0C6D">
        <w:rPr>
          <w:color w:val="000000" w:themeColor="text1"/>
          <w:sz w:val="22"/>
          <w:szCs w:val="22"/>
        </w:rPr>
        <w:t>,</w:t>
      </w:r>
      <w:r w:rsidR="006F4489" w:rsidRPr="004F559D">
        <w:rPr>
          <w:color w:val="000000" w:themeColor="text1"/>
          <w:sz w:val="22"/>
          <w:szCs w:val="22"/>
        </w:rPr>
        <w:t xml:space="preserve"> </w:t>
      </w:r>
      <w:r w:rsidR="00C24962" w:rsidRPr="004F559D">
        <w:rPr>
          <w:color w:val="000000" w:themeColor="text1"/>
          <w:sz w:val="22"/>
          <w:szCs w:val="22"/>
        </w:rPr>
        <w:t xml:space="preserve">William Ma, </w:t>
      </w:r>
      <w:r w:rsidR="009C6C40">
        <w:rPr>
          <w:color w:val="000000" w:themeColor="text1"/>
          <w:sz w:val="22"/>
          <w:szCs w:val="22"/>
        </w:rPr>
        <w:t>Selena Oswalt</w:t>
      </w:r>
      <w:r w:rsidR="00B65EE1">
        <w:rPr>
          <w:color w:val="000000" w:themeColor="text1"/>
          <w:sz w:val="22"/>
          <w:szCs w:val="22"/>
        </w:rPr>
        <w:t xml:space="preserve"> (Secretary)</w:t>
      </w:r>
      <w:r w:rsidR="00940A9B" w:rsidRPr="004F559D">
        <w:rPr>
          <w:color w:val="000000" w:themeColor="text1"/>
          <w:sz w:val="22"/>
          <w:szCs w:val="22"/>
        </w:rPr>
        <w:t xml:space="preserve">, </w:t>
      </w:r>
      <w:r w:rsidR="00FD312F">
        <w:rPr>
          <w:color w:val="000000" w:themeColor="text1"/>
          <w:sz w:val="22"/>
          <w:szCs w:val="22"/>
        </w:rPr>
        <w:t xml:space="preserve">Fanny Ramirez, </w:t>
      </w:r>
      <w:r w:rsidR="00A93E12" w:rsidRPr="004F559D">
        <w:rPr>
          <w:color w:val="000000" w:themeColor="text1"/>
          <w:sz w:val="22"/>
          <w:szCs w:val="22"/>
        </w:rPr>
        <w:t>Jason Wolfe</w:t>
      </w:r>
      <w:r w:rsidR="009636A9">
        <w:rPr>
          <w:color w:val="000000" w:themeColor="text1"/>
          <w:sz w:val="22"/>
          <w:szCs w:val="22"/>
        </w:rPr>
        <w:t xml:space="preserve"> </w:t>
      </w:r>
      <w:r w:rsidR="009636A9" w:rsidRPr="004F559D">
        <w:rPr>
          <w:color w:val="000000" w:themeColor="text1"/>
          <w:sz w:val="22"/>
          <w:szCs w:val="22"/>
        </w:rPr>
        <w:t>(</w:t>
      </w:r>
      <w:r w:rsidR="009636A9">
        <w:rPr>
          <w:color w:val="000000" w:themeColor="text1"/>
          <w:sz w:val="22"/>
          <w:szCs w:val="22"/>
        </w:rPr>
        <w:t>Co-</w:t>
      </w:r>
      <w:r w:rsidR="009636A9" w:rsidRPr="004F559D">
        <w:rPr>
          <w:color w:val="000000" w:themeColor="text1"/>
          <w:sz w:val="22"/>
          <w:szCs w:val="22"/>
        </w:rPr>
        <w:t>Chair)</w:t>
      </w:r>
      <w:r w:rsidR="008F0C6D">
        <w:rPr>
          <w:color w:val="000000" w:themeColor="text1"/>
          <w:sz w:val="22"/>
          <w:szCs w:val="22"/>
        </w:rPr>
        <w:t>.</w:t>
      </w:r>
    </w:p>
    <w:p w14:paraId="62A02FD5" w14:textId="77777777" w:rsidR="00E10537" w:rsidRPr="00A4127D" w:rsidRDefault="00E10537" w:rsidP="00571040">
      <w:pPr>
        <w:rPr>
          <w:color w:val="000000" w:themeColor="text1"/>
          <w:sz w:val="16"/>
          <w:szCs w:val="16"/>
        </w:rPr>
      </w:pPr>
    </w:p>
    <w:p w14:paraId="5FAB70E5" w14:textId="27A79C53" w:rsidR="00074174" w:rsidRPr="004F559D" w:rsidRDefault="002C3AC6" w:rsidP="00571040">
      <w:pPr>
        <w:rPr>
          <w:color w:val="000000" w:themeColor="text1"/>
          <w:sz w:val="22"/>
          <w:szCs w:val="22"/>
        </w:rPr>
      </w:pPr>
      <w:r>
        <w:rPr>
          <w:b/>
          <w:bCs/>
          <w:color w:val="000000" w:themeColor="text1"/>
          <w:sz w:val="22"/>
          <w:szCs w:val="22"/>
        </w:rPr>
        <w:t xml:space="preserve">Present </w:t>
      </w:r>
      <w:r w:rsidR="004918B4" w:rsidRPr="004F559D">
        <w:rPr>
          <w:b/>
          <w:bCs/>
          <w:color w:val="000000" w:themeColor="text1"/>
          <w:sz w:val="22"/>
          <w:szCs w:val="22"/>
        </w:rPr>
        <w:t>Ex-Officio:</w:t>
      </w:r>
      <w:r w:rsidR="004918B4" w:rsidRPr="004F559D">
        <w:rPr>
          <w:color w:val="000000" w:themeColor="text1"/>
          <w:sz w:val="22"/>
          <w:szCs w:val="22"/>
        </w:rPr>
        <w:t xml:space="preserve"> </w:t>
      </w:r>
      <w:r w:rsidR="00940A9B" w:rsidRPr="004F559D">
        <w:rPr>
          <w:color w:val="000000" w:themeColor="text1"/>
          <w:sz w:val="22"/>
          <w:szCs w:val="22"/>
        </w:rPr>
        <w:t>Jackie Bach,</w:t>
      </w:r>
      <w:r w:rsidR="00C05AD2">
        <w:rPr>
          <w:color w:val="000000" w:themeColor="text1"/>
          <w:sz w:val="22"/>
          <w:szCs w:val="22"/>
        </w:rPr>
        <w:t xml:space="preserve"> James Murphy,</w:t>
      </w:r>
      <w:r w:rsidR="00940A9B" w:rsidRPr="004F559D">
        <w:rPr>
          <w:color w:val="000000" w:themeColor="text1"/>
          <w:sz w:val="22"/>
          <w:szCs w:val="22"/>
        </w:rPr>
        <w:t xml:space="preserve"> </w:t>
      </w:r>
      <w:r w:rsidR="004918B4" w:rsidRPr="004F559D">
        <w:rPr>
          <w:color w:val="000000" w:themeColor="text1"/>
          <w:sz w:val="22"/>
          <w:szCs w:val="22"/>
        </w:rPr>
        <w:t xml:space="preserve">Tara Rose, </w:t>
      </w:r>
      <w:r w:rsidR="00E10537" w:rsidRPr="004F559D">
        <w:rPr>
          <w:color w:val="000000" w:themeColor="text1"/>
          <w:sz w:val="22"/>
          <w:szCs w:val="22"/>
        </w:rPr>
        <w:t xml:space="preserve">Haley </w:t>
      </w:r>
      <w:r w:rsidR="00FC4F79" w:rsidRPr="004F559D">
        <w:rPr>
          <w:color w:val="000000" w:themeColor="text1"/>
          <w:sz w:val="22"/>
          <w:szCs w:val="22"/>
        </w:rPr>
        <w:t>Bourgeois</w:t>
      </w:r>
      <w:r w:rsidR="003D08BF" w:rsidRPr="004F559D">
        <w:rPr>
          <w:color w:val="000000" w:themeColor="text1"/>
          <w:sz w:val="22"/>
          <w:szCs w:val="22"/>
        </w:rPr>
        <w:t xml:space="preserve">, </w:t>
      </w:r>
      <w:r>
        <w:rPr>
          <w:color w:val="000000" w:themeColor="text1"/>
          <w:sz w:val="22"/>
          <w:szCs w:val="22"/>
        </w:rPr>
        <w:t>Tricia Cobb</w:t>
      </w:r>
    </w:p>
    <w:p w14:paraId="48F07499" w14:textId="4BB5FDEE" w:rsidR="00775546" w:rsidRPr="00A4127D" w:rsidRDefault="00775546" w:rsidP="00571040">
      <w:pPr>
        <w:rPr>
          <w:color w:val="000000" w:themeColor="text1"/>
          <w:sz w:val="16"/>
          <w:szCs w:val="16"/>
        </w:rPr>
      </w:pPr>
    </w:p>
    <w:p w14:paraId="42A1FB86" w14:textId="7D1D278F" w:rsidR="00F52836" w:rsidRPr="004F559D" w:rsidRDefault="00F52836" w:rsidP="00571040">
      <w:pPr>
        <w:rPr>
          <w:b/>
          <w:bCs/>
          <w:color w:val="000000" w:themeColor="text1"/>
          <w:sz w:val="22"/>
          <w:szCs w:val="22"/>
        </w:rPr>
      </w:pPr>
      <w:r w:rsidRPr="004F559D">
        <w:rPr>
          <w:b/>
          <w:bCs/>
          <w:color w:val="000000" w:themeColor="text1"/>
          <w:sz w:val="22"/>
          <w:szCs w:val="22"/>
        </w:rPr>
        <w:t>Agenda</w:t>
      </w:r>
    </w:p>
    <w:p w14:paraId="03C061D3" w14:textId="7312ED8C" w:rsidR="00F52836" w:rsidRPr="004F559D" w:rsidRDefault="00F52836" w:rsidP="000A082B">
      <w:pPr>
        <w:pStyle w:val="ListParagraph"/>
        <w:numPr>
          <w:ilvl w:val="0"/>
          <w:numId w:val="15"/>
        </w:numPr>
        <w:spacing w:before="0" w:after="0" w:line="240" w:lineRule="auto"/>
        <w:rPr>
          <w:rFonts w:ascii="Times New Roman" w:hAnsi="Times New Roman"/>
          <w:b/>
          <w:bCs/>
          <w:color w:val="000000" w:themeColor="text1"/>
          <w:sz w:val="22"/>
          <w:szCs w:val="22"/>
        </w:rPr>
      </w:pPr>
      <w:r w:rsidRPr="004F559D">
        <w:rPr>
          <w:rFonts w:ascii="Times New Roman" w:hAnsi="Times New Roman"/>
          <w:b/>
          <w:bCs/>
          <w:color w:val="000000" w:themeColor="text1"/>
          <w:sz w:val="22"/>
          <w:szCs w:val="22"/>
        </w:rPr>
        <w:t>Call to Order</w:t>
      </w:r>
      <w:r w:rsidR="00141FC4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– </w:t>
      </w:r>
      <w:r w:rsidR="00141FC4" w:rsidRPr="002C3AC6">
        <w:rPr>
          <w:rFonts w:ascii="Times New Roman" w:hAnsi="Times New Roman"/>
          <w:bCs/>
          <w:color w:val="000000" w:themeColor="text1"/>
          <w:sz w:val="22"/>
          <w:szCs w:val="22"/>
        </w:rPr>
        <w:t>called to order at 10:32</w:t>
      </w:r>
    </w:p>
    <w:p w14:paraId="5D02E324" w14:textId="71B755E9" w:rsidR="00F52836" w:rsidRPr="004F559D" w:rsidRDefault="00F52836" w:rsidP="000A082B">
      <w:pPr>
        <w:pStyle w:val="ListParagraph"/>
        <w:numPr>
          <w:ilvl w:val="0"/>
          <w:numId w:val="15"/>
        </w:numPr>
        <w:spacing w:before="0" w:after="0" w:line="240" w:lineRule="auto"/>
        <w:rPr>
          <w:rFonts w:ascii="Times New Roman" w:hAnsi="Times New Roman"/>
          <w:b/>
          <w:bCs/>
          <w:color w:val="000000" w:themeColor="text1"/>
          <w:sz w:val="22"/>
          <w:szCs w:val="22"/>
        </w:rPr>
      </w:pPr>
      <w:r w:rsidRPr="004F559D">
        <w:rPr>
          <w:rFonts w:ascii="Times New Roman" w:hAnsi="Times New Roman"/>
          <w:b/>
          <w:bCs/>
          <w:color w:val="000000" w:themeColor="text1"/>
          <w:sz w:val="22"/>
          <w:szCs w:val="22"/>
        </w:rPr>
        <w:t>Roll Call</w:t>
      </w:r>
      <w:r w:rsidR="00077C17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and Introductions</w:t>
      </w:r>
      <w:r w:rsidR="002C3AC6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– </w:t>
      </w:r>
      <w:r w:rsidR="002C3AC6" w:rsidRPr="002C3AC6">
        <w:rPr>
          <w:rFonts w:ascii="Times New Roman" w:hAnsi="Times New Roman"/>
          <w:bCs/>
          <w:color w:val="000000" w:themeColor="text1"/>
          <w:sz w:val="22"/>
          <w:szCs w:val="22"/>
        </w:rPr>
        <w:t>quoru</w:t>
      </w:r>
      <w:r w:rsidR="00141FC4" w:rsidRPr="002C3AC6">
        <w:rPr>
          <w:rFonts w:ascii="Times New Roman" w:hAnsi="Times New Roman"/>
          <w:bCs/>
          <w:color w:val="000000" w:themeColor="text1"/>
          <w:sz w:val="22"/>
          <w:szCs w:val="22"/>
        </w:rPr>
        <w:t>m met</w:t>
      </w:r>
      <w:r w:rsidR="00141FC4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</w:t>
      </w:r>
    </w:p>
    <w:p w14:paraId="4C727935" w14:textId="0E23960D" w:rsidR="008F0C6D" w:rsidRPr="007B4BD4" w:rsidRDefault="00F52836" w:rsidP="007B4BD4">
      <w:pPr>
        <w:pStyle w:val="ListParagraph"/>
        <w:numPr>
          <w:ilvl w:val="0"/>
          <w:numId w:val="15"/>
        </w:numPr>
        <w:spacing w:before="0" w:after="0" w:line="240" w:lineRule="auto"/>
        <w:rPr>
          <w:rFonts w:ascii="Times New Roman" w:hAnsi="Times New Roman"/>
          <w:b/>
          <w:bCs/>
          <w:color w:val="000000" w:themeColor="text1"/>
          <w:sz w:val="22"/>
          <w:szCs w:val="22"/>
        </w:rPr>
      </w:pPr>
      <w:r w:rsidRPr="004F559D">
        <w:rPr>
          <w:rFonts w:ascii="Times New Roman" w:hAnsi="Times New Roman"/>
          <w:b/>
          <w:bCs/>
          <w:color w:val="000000" w:themeColor="text1"/>
          <w:sz w:val="22"/>
          <w:szCs w:val="22"/>
        </w:rPr>
        <w:t>Public Comments on Agenda Items</w:t>
      </w:r>
      <w:r w:rsidR="00141FC4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– </w:t>
      </w:r>
      <w:r w:rsidR="002C3AC6">
        <w:rPr>
          <w:rFonts w:ascii="Times New Roman" w:hAnsi="Times New Roman"/>
          <w:bCs/>
          <w:color w:val="000000" w:themeColor="text1"/>
          <w:sz w:val="22"/>
          <w:szCs w:val="22"/>
        </w:rPr>
        <w:t xml:space="preserve">The changes to the ILC policy updates were </w:t>
      </w:r>
      <w:r w:rsidR="00141FC4" w:rsidRPr="002C3AC6">
        <w:rPr>
          <w:rFonts w:ascii="Times New Roman" w:hAnsi="Times New Roman"/>
          <w:bCs/>
          <w:color w:val="000000" w:themeColor="text1"/>
          <w:sz w:val="22"/>
          <w:szCs w:val="22"/>
        </w:rPr>
        <w:t>approved</w:t>
      </w:r>
      <w:r w:rsidR="002C3AC6">
        <w:rPr>
          <w:rFonts w:ascii="Times New Roman" w:hAnsi="Times New Roman"/>
          <w:bCs/>
          <w:color w:val="000000" w:themeColor="text1"/>
          <w:sz w:val="22"/>
          <w:szCs w:val="22"/>
        </w:rPr>
        <w:t>.</w:t>
      </w:r>
      <w:r w:rsidR="00141FC4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</w:t>
      </w:r>
    </w:p>
    <w:p w14:paraId="71AF6469" w14:textId="479223C1" w:rsidR="00BF5E8B" w:rsidRDefault="00BF5E8B" w:rsidP="00BF5E8B">
      <w:pPr>
        <w:pStyle w:val="ListParagraph"/>
        <w:numPr>
          <w:ilvl w:val="0"/>
          <w:numId w:val="15"/>
        </w:numPr>
        <w:spacing w:before="0" w:after="0" w:line="240" w:lineRule="auto"/>
        <w:rPr>
          <w:rFonts w:ascii="Times New Roman" w:hAnsi="Times New Roman"/>
          <w:b/>
          <w:bCs/>
          <w:color w:val="000000" w:themeColor="text1"/>
          <w:sz w:val="22"/>
          <w:szCs w:val="22"/>
        </w:rPr>
      </w:pPr>
      <w:r>
        <w:rPr>
          <w:rFonts w:ascii="Times New Roman" w:hAnsi="Times New Roman"/>
          <w:b/>
          <w:bCs/>
          <w:color w:val="000000" w:themeColor="text1"/>
          <w:sz w:val="22"/>
          <w:szCs w:val="22"/>
        </w:rPr>
        <w:t>Voting</w:t>
      </w:r>
    </w:p>
    <w:p w14:paraId="14D9B274" w14:textId="79CBFAFD" w:rsidR="00BF5E8B" w:rsidRDefault="00BF5E8B" w:rsidP="00BF5E8B">
      <w:pPr>
        <w:pStyle w:val="ListParagraph"/>
        <w:numPr>
          <w:ilvl w:val="1"/>
          <w:numId w:val="15"/>
        </w:numPr>
        <w:spacing w:before="0" w:after="0" w:line="240" w:lineRule="auto"/>
        <w:rPr>
          <w:rFonts w:ascii="Times New Roman" w:hAnsi="Times New Roman"/>
          <w:color w:val="000000" w:themeColor="text1"/>
          <w:sz w:val="22"/>
          <w:szCs w:val="22"/>
        </w:rPr>
      </w:pPr>
      <w:r w:rsidRPr="008F0C6D">
        <w:rPr>
          <w:rFonts w:ascii="Times New Roman" w:hAnsi="Times New Roman"/>
          <w:color w:val="000000" w:themeColor="text1"/>
          <w:sz w:val="22"/>
          <w:szCs w:val="22"/>
        </w:rPr>
        <w:t>Minutes from</w:t>
      </w:r>
      <w:r w:rsidR="00B65EE1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B26610">
        <w:rPr>
          <w:rFonts w:ascii="Times New Roman" w:hAnsi="Times New Roman"/>
          <w:color w:val="000000" w:themeColor="text1"/>
          <w:sz w:val="22"/>
          <w:szCs w:val="22"/>
        </w:rPr>
        <w:t>March</w:t>
      </w:r>
      <w:r w:rsidR="00D101FC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3F4463">
        <w:rPr>
          <w:rFonts w:ascii="Times New Roman" w:hAnsi="Times New Roman"/>
          <w:color w:val="000000" w:themeColor="text1"/>
          <w:sz w:val="22"/>
          <w:szCs w:val="22"/>
        </w:rPr>
        <w:t>1</w:t>
      </w:r>
      <w:r w:rsidR="002C6A09">
        <w:rPr>
          <w:rFonts w:ascii="Times New Roman" w:hAnsi="Times New Roman"/>
          <w:color w:val="000000" w:themeColor="text1"/>
          <w:sz w:val="22"/>
          <w:szCs w:val="22"/>
        </w:rPr>
        <w:t>0</w:t>
      </w:r>
      <w:r w:rsidR="00C05AD2" w:rsidRPr="008F0C6D">
        <w:rPr>
          <w:rFonts w:ascii="Times New Roman" w:hAnsi="Times New Roman"/>
          <w:color w:val="000000" w:themeColor="text1"/>
          <w:sz w:val="22"/>
          <w:szCs w:val="22"/>
        </w:rPr>
        <w:t>, 202</w:t>
      </w:r>
      <w:r w:rsidR="002C6A09">
        <w:rPr>
          <w:rFonts w:ascii="Times New Roman" w:hAnsi="Times New Roman"/>
          <w:color w:val="000000" w:themeColor="text1"/>
          <w:sz w:val="22"/>
          <w:szCs w:val="22"/>
        </w:rPr>
        <w:t>5</w:t>
      </w:r>
      <w:r w:rsidR="00141FC4">
        <w:rPr>
          <w:rFonts w:ascii="Times New Roman" w:hAnsi="Times New Roman"/>
          <w:color w:val="000000" w:themeColor="text1"/>
          <w:sz w:val="22"/>
          <w:szCs w:val="22"/>
        </w:rPr>
        <w:t xml:space="preserve"> – voted and approved</w:t>
      </w:r>
      <w:r w:rsidR="002C3AC6">
        <w:rPr>
          <w:rFonts w:ascii="Times New Roman" w:hAnsi="Times New Roman"/>
          <w:color w:val="000000" w:themeColor="text1"/>
          <w:sz w:val="22"/>
          <w:szCs w:val="22"/>
        </w:rPr>
        <w:t xml:space="preserve"> unanimously </w:t>
      </w:r>
    </w:p>
    <w:p w14:paraId="0DABE3D8" w14:textId="5C1C53CB" w:rsidR="005E037D" w:rsidRDefault="005E037D" w:rsidP="00BF5E8B">
      <w:pPr>
        <w:pStyle w:val="ListParagraph"/>
        <w:numPr>
          <w:ilvl w:val="1"/>
          <w:numId w:val="15"/>
        </w:numPr>
        <w:spacing w:before="0" w:after="0" w:line="240" w:lineRule="auto"/>
        <w:rPr>
          <w:rFonts w:ascii="Times New Roman" w:hAnsi="Times New Roman"/>
          <w:color w:val="000000" w:themeColor="text1"/>
          <w:sz w:val="22"/>
          <w:szCs w:val="22"/>
        </w:rPr>
      </w:pPr>
      <w:r>
        <w:rPr>
          <w:rFonts w:ascii="Times New Roman" w:hAnsi="Times New Roman"/>
          <w:color w:val="000000" w:themeColor="text1"/>
          <w:sz w:val="22"/>
          <w:szCs w:val="22"/>
        </w:rPr>
        <w:t>Course Renewals</w:t>
      </w:r>
    </w:p>
    <w:p w14:paraId="47B1FE3A" w14:textId="76E0E205" w:rsidR="00B26610" w:rsidRPr="0013619F" w:rsidRDefault="00B26610" w:rsidP="005E037D">
      <w:pPr>
        <w:pStyle w:val="ListParagraph"/>
        <w:numPr>
          <w:ilvl w:val="2"/>
          <w:numId w:val="15"/>
        </w:numPr>
        <w:spacing w:before="0" w:after="0" w:line="240" w:lineRule="auto"/>
        <w:rPr>
          <w:rFonts w:ascii="Times New Roman" w:hAnsi="Times New Roman"/>
          <w:color w:val="000000" w:themeColor="text1"/>
          <w:sz w:val="22"/>
          <w:szCs w:val="22"/>
        </w:rPr>
      </w:pPr>
      <w:r w:rsidRPr="0013619F">
        <w:rPr>
          <w:rFonts w:ascii="Times New Roman" w:hAnsi="Times New Roman"/>
          <w:color w:val="000000" w:themeColor="text1"/>
          <w:sz w:val="22"/>
          <w:szCs w:val="22"/>
        </w:rPr>
        <w:t xml:space="preserve">ANTH 1001- </w:t>
      </w:r>
      <w:proofErr w:type="spellStart"/>
      <w:r w:rsidR="0013619F" w:rsidRPr="0013619F">
        <w:rPr>
          <w:rFonts w:ascii="Times New Roman" w:hAnsi="Times New Roman"/>
          <w:color w:val="000000" w:themeColor="text1"/>
          <w:sz w:val="22"/>
          <w:szCs w:val="22"/>
        </w:rPr>
        <w:t>Chicoine</w:t>
      </w:r>
      <w:proofErr w:type="spellEnd"/>
      <w:r w:rsidR="0013619F" w:rsidRPr="0013619F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Pr="0013619F">
        <w:rPr>
          <w:rFonts w:ascii="Times New Roman" w:hAnsi="Times New Roman"/>
          <w:color w:val="000000" w:themeColor="text1"/>
          <w:sz w:val="22"/>
          <w:szCs w:val="22"/>
        </w:rPr>
        <w:t xml:space="preserve">and </w:t>
      </w:r>
      <w:proofErr w:type="spellStart"/>
      <w:r w:rsidR="0013619F" w:rsidRPr="0013619F">
        <w:rPr>
          <w:rFonts w:ascii="Times New Roman" w:hAnsi="Times New Roman"/>
          <w:color w:val="000000" w:themeColor="text1"/>
          <w:sz w:val="22"/>
          <w:szCs w:val="22"/>
        </w:rPr>
        <w:t>Douthat</w:t>
      </w:r>
      <w:proofErr w:type="spellEnd"/>
      <w:r w:rsidR="00B06992">
        <w:rPr>
          <w:rFonts w:ascii="Times New Roman" w:hAnsi="Times New Roman"/>
          <w:color w:val="000000" w:themeColor="text1"/>
          <w:sz w:val="22"/>
          <w:szCs w:val="22"/>
        </w:rPr>
        <w:t xml:space="preserve"> - voted and approved</w:t>
      </w:r>
      <w:r w:rsidR="002C3AC6">
        <w:rPr>
          <w:rFonts w:ascii="Times New Roman" w:hAnsi="Times New Roman"/>
          <w:color w:val="000000" w:themeColor="text1"/>
          <w:sz w:val="22"/>
          <w:szCs w:val="22"/>
        </w:rPr>
        <w:t xml:space="preserve"> unanimously </w:t>
      </w:r>
    </w:p>
    <w:p w14:paraId="251D2440" w14:textId="73530DE8" w:rsidR="0013619F" w:rsidRPr="0013619F" w:rsidRDefault="00B26610" w:rsidP="0013619F">
      <w:pPr>
        <w:pStyle w:val="ListParagraph"/>
        <w:numPr>
          <w:ilvl w:val="2"/>
          <w:numId w:val="15"/>
        </w:numPr>
        <w:spacing w:before="0" w:after="0" w:line="240" w:lineRule="auto"/>
        <w:rPr>
          <w:rFonts w:ascii="Times New Roman" w:hAnsi="Times New Roman"/>
          <w:color w:val="000000" w:themeColor="text1"/>
          <w:sz w:val="22"/>
          <w:szCs w:val="22"/>
        </w:rPr>
      </w:pPr>
      <w:r w:rsidRPr="0013619F">
        <w:rPr>
          <w:rFonts w:ascii="Times New Roman" w:hAnsi="Times New Roman"/>
          <w:color w:val="000000" w:themeColor="text1"/>
          <w:sz w:val="22"/>
          <w:szCs w:val="22"/>
        </w:rPr>
        <w:t>ANTH 2050-</w:t>
      </w:r>
      <w:r w:rsidR="0013619F" w:rsidRPr="0013619F">
        <w:rPr>
          <w:rFonts w:ascii="Times New Roman" w:hAnsi="Times New Roman"/>
          <w:color w:val="000000" w:themeColor="text1"/>
          <w:sz w:val="22"/>
          <w:szCs w:val="22"/>
        </w:rPr>
        <w:t xml:space="preserve"> Aryana and Ramirez</w:t>
      </w:r>
      <w:r w:rsidR="00B06992">
        <w:rPr>
          <w:rFonts w:ascii="Times New Roman" w:hAnsi="Times New Roman"/>
          <w:color w:val="000000" w:themeColor="text1"/>
          <w:sz w:val="22"/>
          <w:szCs w:val="22"/>
        </w:rPr>
        <w:t xml:space="preserve"> - voted and approved</w:t>
      </w:r>
      <w:r w:rsidR="002C3AC6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2C3AC6">
        <w:rPr>
          <w:rFonts w:ascii="Times New Roman" w:hAnsi="Times New Roman"/>
          <w:color w:val="000000" w:themeColor="text1"/>
          <w:sz w:val="22"/>
          <w:szCs w:val="22"/>
        </w:rPr>
        <w:t>unanimously</w:t>
      </w:r>
    </w:p>
    <w:p w14:paraId="32AC9974" w14:textId="1FBF2E0F" w:rsidR="00B26610" w:rsidRPr="0013619F" w:rsidRDefault="00B26610" w:rsidP="005E037D">
      <w:pPr>
        <w:pStyle w:val="ListParagraph"/>
        <w:numPr>
          <w:ilvl w:val="2"/>
          <w:numId w:val="15"/>
        </w:numPr>
        <w:spacing w:before="0" w:after="0" w:line="240" w:lineRule="auto"/>
        <w:rPr>
          <w:rFonts w:ascii="Times New Roman" w:hAnsi="Times New Roman"/>
          <w:color w:val="000000" w:themeColor="text1"/>
          <w:sz w:val="22"/>
          <w:szCs w:val="22"/>
        </w:rPr>
      </w:pPr>
      <w:r w:rsidRPr="0013619F">
        <w:rPr>
          <w:rFonts w:ascii="Times New Roman" w:hAnsi="Times New Roman"/>
          <w:color w:val="000000" w:themeColor="text1"/>
          <w:sz w:val="22"/>
          <w:szCs w:val="22"/>
        </w:rPr>
        <w:t>ANTH 2051-</w:t>
      </w:r>
      <w:r w:rsidR="0013619F" w:rsidRPr="0013619F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proofErr w:type="spellStart"/>
      <w:r w:rsidR="0013619F" w:rsidRPr="0013619F">
        <w:rPr>
          <w:rFonts w:ascii="Times New Roman" w:hAnsi="Times New Roman"/>
          <w:color w:val="000000" w:themeColor="text1"/>
          <w:sz w:val="22"/>
          <w:szCs w:val="22"/>
        </w:rPr>
        <w:t>Chicoine</w:t>
      </w:r>
      <w:proofErr w:type="spellEnd"/>
      <w:r w:rsidR="0013619F" w:rsidRPr="0013619F">
        <w:rPr>
          <w:rFonts w:ascii="Times New Roman" w:hAnsi="Times New Roman"/>
          <w:color w:val="000000" w:themeColor="text1"/>
          <w:sz w:val="22"/>
          <w:szCs w:val="22"/>
        </w:rPr>
        <w:t xml:space="preserve"> and Qian</w:t>
      </w:r>
      <w:r w:rsidR="00B06992">
        <w:rPr>
          <w:rFonts w:ascii="Times New Roman" w:hAnsi="Times New Roman"/>
          <w:color w:val="000000" w:themeColor="text1"/>
          <w:sz w:val="22"/>
          <w:szCs w:val="22"/>
        </w:rPr>
        <w:t xml:space="preserve"> - voted and approved</w:t>
      </w:r>
      <w:r w:rsidR="002C3AC6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2C3AC6">
        <w:rPr>
          <w:rFonts w:ascii="Times New Roman" w:hAnsi="Times New Roman"/>
          <w:color w:val="000000" w:themeColor="text1"/>
          <w:sz w:val="22"/>
          <w:szCs w:val="22"/>
        </w:rPr>
        <w:t>unanimously</w:t>
      </w:r>
    </w:p>
    <w:p w14:paraId="39ECA96D" w14:textId="039818CB" w:rsidR="0013619F" w:rsidRPr="0013619F" w:rsidRDefault="00B26610" w:rsidP="0013619F">
      <w:pPr>
        <w:pStyle w:val="ListParagraph"/>
        <w:numPr>
          <w:ilvl w:val="2"/>
          <w:numId w:val="15"/>
        </w:numPr>
        <w:spacing w:before="0" w:after="0" w:line="240" w:lineRule="auto"/>
        <w:rPr>
          <w:rFonts w:ascii="Times New Roman" w:hAnsi="Times New Roman"/>
          <w:color w:val="000000" w:themeColor="text1"/>
          <w:sz w:val="22"/>
          <w:szCs w:val="22"/>
        </w:rPr>
      </w:pPr>
      <w:r w:rsidRPr="0013619F">
        <w:rPr>
          <w:rFonts w:ascii="Times New Roman" w:hAnsi="Times New Roman"/>
          <w:color w:val="000000" w:themeColor="text1"/>
          <w:sz w:val="22"/>
          <w:szCs w:val="22"/>
        </w:rPr>
        <w:t>ARCH 2008-</w:t>
      </w:r>
      <w:r w:rsidR="0013619F" w:rsidRPr="0013619F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proofErr w:type="spellStart"/>
      <w:r w:rsidR="0013619F" w:rsidRPr="0013619F">
        <w:rPr>
          <w:rFonts w:ascii="Times New Roman" w:hAnsi="Times New Roman"/>
          <w:color w:val="000000" w:themeColor="text1"/>
          <w:sz w:val="22"/>
          <w:szCs w:val="22"/>
        </w:rPr>
        <w:t>Geymonat</w:t>
      </w:r>
      <w:proofErr w:type="spellEnd"/>
      <w:r w:rsidR="0013619F" w:rsidRPr="0013619F">
        <w:rPr>
          <w:rFonts w:ascii="Times New Roman" w:hAnsi="Times New Roman"/>
          <w:color w:val="000000" w:themeColor="text1"/>
          <w:sz w:val="22"/>
          <w:szCs w:val="22"/>
        </w:rPr>
        <w:t xml:space="preserve"> and Wolfe</w:t>
      </w:r>
      <w:r w:rsidR="00B06992">
        <w:rPr>
          <w:rFonts w:ascii="Times New Roman" w:hAnsi="Times New Roman"/>
          <w:color w:val="000000" w:themeColor="text1"/>
          <w:sz w:val="22"/>
          <w:szCs w:val="22"/>
        </w:rPr>
        <w:t xml:space="preserve"> - </w:t>
      </w:r>
      <w:r w:rsidR="00691BEE">
        <w:rPr>
          <w:rFonts w:ascii="Times New Roman" w:hAnsi="Times New Roman"/>
          <w:color w:val="000000" w:themeColor="text1"/>
          <w:sz w:val="22"/>
          <w:szCs w:val="22"/>
        </w:rPr>
        <w:t>voted and approved</w:t>
      </w:r>
      <w:r w:rsidR="002C3AC6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2C3AC6">
        <w:rPr>
          <w:rFonts w:ascii="Times New Roman" w:hAnsi="Times New Roman"/>
          <w:color w:val="000000" w:themeColor="text1"/>
          <w:sz w:val="22"/>
          <w:szCs w:val="22"/>
        </w:rPr>
        <w:t>unanimously</w:t>
      </w:r>
    </w:p>
    <w:p w14:paraId="2CD04A8A" w14:textId="28BD2102" w:rsidR="00B26610" w:rsidRPr="0013619F" w:rsidRDefault="00B26610" w:rsidP="005E037D">
      <w:pPr>
        <w:pStyle w:val="ListParagraph"/>
        <w:numPr>
          <w:ilvl w:val="2"/>
          <w:numId w:val="15"/>
        </w:numPr>
        <w:spacing w:before="0" w:after="0" w:line="240" w:lineRule="auto"/>
        <w:rPr>
          <w:rFonts w:ascii="Times New Roman" w:hAnsi="Times New Roman"/>
          <w:color w:val="000000" w:themeColor="text1"/>
          <w:sz w:val="22"/>
          <w:szCs w:val="22"/>
        </w:rPr>
      </w:pPr>
      <w:r w:rsidRPr="0013619F">
        <w:rPr>
          <w:rFonts w:ascii="Times New Roman" w:hAnsi="Times New Roman"/>
          <w:color w:val="000000" w:themeColor="text1"/>
          <w:sz w:val="22"/>
          <w:szCs w:val="22"/>
        </w:rPr>
        <w:t>COMD/LING 2050-</w:t>
      </w:r>
      <w:r w:rsidR="0013619F" w:rsidRPr="0013619F">
        <w:rPr>
          <w:rFonts w:ascii="Times New Roman" w:hAnsi="Times New Roman"/>
          <w:color w:val="000000" w:themeColor="text1"/>
          <w:sz w:val="22"/>
          <w:szCs w:val="22"/>
        </w:rPr>
        <w:t xml:space="preserve"> Oswalt and </w:t>
      </w:r>
      <w:proofErr w:type="spellStart"/>
      <w:r w:rsidR="0013619F" w:rsidRPr="0013619F">
        <w:rPr>
          <w:rFonts w:ascii="Times New Roman" w:hAnsi="Times New Roman"/>
          <w:color w:val="000000" w:themeColor="text1"/>
          <w:sz w:val="22"/>
          <w:szCs w:val="22"/>
        </w:rPr>
        <w:t>Douthat</w:t>
      </w:r>
      <w:proofErr w:type="spellEnd"/>
      <w:r w:rsidR="00691BEE">
        <w:rPr>
          <w:rFonts w:ascii="Times New Roman" w:hAnsi="Times New Roman"/>
          <w:color w:val="000000" w:themeColor="text1"/>
          <w:sz w:val="22"/>
          <w:szCs w:val="22"/>
        </w:rPr>
        <w:t xml:space="preserve"> - </w:t>
      </w:r>
      <w:r w:rsidR="00CD2E0D">
        <w:rPr>
          <w:rFonts w:ascii="Times New Roman" w:hAnsi="Times New Roman"/>
          <w:color w:val="000000" w:themeColor="text1"/>
          <w:sz w:val="22"/>
          <w:szCs w:val="22"/>
        </w:rPr>
        <w:t>voted and approved</w:t>
      </w:r>
      <w:r w:rsidR="002C3AC6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2C3AC6">
        <w:rPr>
          <w:rFonts w:ascii="Times New Roman" w:hAnsi="Times New Roman"/>
          <w:color w:val="000000" w:themeColor="text1"/>
          <w:sz w:val="22"/>
          <w:szCs w:val="22"/>
        </w:rPr>
        <w:t>unanimously</w:t>
      </w:r>
    </w:p>
    <w:p w14:paraId="221E2B7C" w14:textId="1F69435A" w:rsidR="00B26610" w:rsidRDefault="00B26610" w:rsidP="005E037D">
      <w:pPr>
        <w:pStyle w:val="ListParagraph"/>
        <w:numPr>
          <w:ilvl w:val="2"/>
          <w:numId w:val="15"/>
        </w:numPr>
        <w:spacing w:before="0" w:after="0" w:line="240" w:lineRule="auto"/>
        <w:rPr>
          <w:rFonts w:ascii="Times New Roman" w:hAnsi="Times New Roman"/>
          <w:color w:val="000000" w:themeColor="text1"/>
          <w:sz w:val="22"/>
          <w:szCs w:val="22"/>
        </w:rPr>
      </w:pPr>
      <w:r w:rsidRPr="0013619F">
        <w:rPr>
          <w:rFonts w:ascii="Times New Roman" w:hAnsi="Times New Roman"/>
          <w:color w:val="000000" w:themeColor="text1"/>
          <w:sz w:val="22"/>
          <w:szCs w:val="22"/>
        </w:rPr>
        <w:t>GEOG 2051</w:t>
      </w:r>
      <w:r w:rsidR="0013619F" w:rsidRPr="0013619F">
        <w:rPr>
          <w:rFonts w:ascii="Times New Roman" w:hAnsi="Times New Roman"/>
          <w:color w:val="000000" w:themeColor="text1"/>
          <w:sz w:val="22"/>
          <w:szCs w:val="22"/>
        </w:rPr>
        <w:t>- Aryana and Ramirez</w:t>
      </w:r>
      <w:r w:rsidR="00CD2E0D">
        <w:rPr>
          <w:rFonts w:ascii="Times New Roman" w:hAnsi="Times New Roman"/>
          <w:color w:val="000000" w:themeColor="text1"/>
          <w:sz w:val="22"/>
          <w:szCs w:val="22"/>
        </w:rPr>
        <w:t xml:space="preserve"> - </w:t>
      </w:r>
      <w:r w:rsidR="004E75A4">
        <w:rPr>
          <w:rFonts w:ascii="Times New Roman" w:hAnsi="Times New Roman"/>
          <w:color w:val="000000" w:themeColor="text1"/>
          <w:sz w:val="22"/>
          <w:szCs w:val="22"/>
        </w:rPr>
        <w:t>voted and approved</w:t>
      </w:r>
      <w:r w:rsidR="002C3AC6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2C3AC6">
        <w:rPr>
          <w:rFonts w:ascii="Times New Roman" w:hAnsi="Times New Roman"/>
          <w:color w:val="000000" w:themeColor="text1"/>
          <w:sz w:val="22"/>
          <w:szCs w:val="22"/>
        </w:rPr>
        <w:t>unanimously</w:t>
      </w:r>
    </w:p>
    <w:p w14:paraId="6B1BD5B2" w14:textId="33C7F52D" w:rsidR="00E068B9" w:rsidRDefault="00E068B9" w:rsidP="005E037D">
      <w:pPr>
        <w:pStyle w:val="ListParagraph"/>
        <w:numPr>
          <w:ilvl w:val="2"/>
          <w:numId w:val="15"/>
        </w:numPr>
        <w:spacing w:before="0" w:after="0" w:line="240" w:lineRule="auto"/>
        <w:rPr>
          <w:rFonts w:ascii="Times New Roman" w:hAnsi="Times New Roman"/>
          <w:color w:val="000000" w:themeColor="text1"/>
          <w:sz w:val="22"/>
          <w:szCs w:val="22"/>
        </w:rPr>
      </w:pPr>
      <w:r>
        <w:rPr>
          <w:rFonts w:ascii="Times New Roman" w:hAnsi="Times New Roman"/>
          <w:color w:val="000000" w:themeColor="text1"/>
          <w:sz w:val="22"/>
          <w:szCs w:val="22"/>
        </w:rPr>
        <w:t>LA 1201-</w:t>
      </w:r>
      <w:r w:rsidR="00AC1F7A" w:rsidRPr="00AC1F7A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proofErr w:type="spellStart"/>
      <w:r w:rsidR="00AC1F7A" w:rsidRPr="0013619F">
        <w:rPr>
          <w:rFonts w:ascii="Times New Roman" w:hAnsi="Times New Roman"/>
          <w:color w:val="000000" w:themeColor="text1"/>
          <w:sz w:val="22"/>
          <w:szCs w:val="22"/>
        </w:rPr>
        <w:t>Chicoine</w:t>
      </w:r>
      <w:proofErr w:type="spellEnd"/>
      <w:r w:rsidR="00AC1F7A" w:rsidRPr="0013619F">
        <w:rPr>
          <w:rFonts w:ascii="Times New Roman" w:hAnsi="Times New Roman"/>
          <w:color w:val="000000" w:themeColor="text1"/>
          <w:sz w:val="22"/>
          <w:szCs w:val="22"/>
        </w:rPr>
        <w:t xml:space="preserve"> and Qian</w:t>
      </w:r>
      <w:r w:rsidR="004E75A4">
        <w:rPr>
          <w:rFonts w:ascii="Times New Roman" w:hAnsi="Times New Roman"/>
          <w:color w:val="000000" w:themeColor="text1"/>
          <w:sz w:val="22"/>
          <w:szCs w:val="22"/>
        </w:rPr>
        <w:t xml:space="preserve"> - </w:t>
      </w:r>
      <w:r w:rsidR="00320359">
        <w:rPr>
          <w:rFonts w:ascii="Times New Roman" w:hAnsi="Times New Roman"/>
          <w:color w:val="000000" w:themeColor="text1"/>
          <w:sz w:val="22"/>
          <w:szCs w:val="22"/>
        </w:rPr>
        <w:t>voted and approved</w:t>
      </w:r>
      <w:r w:rsidR="002C3AC6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2C3AC6">
        <w:rPr>
          <w:rFonts w:ascii="Times New Roman" w:hAnsi="Times New Roman"/>
          <w:color w:val="000000" w:themeColor="text1"/>
          <w:sz w:val="22"/>
          <w:szCs w:val="22"/>
        </w:rPr>
        <w:t>unanimously</w:t>
      </w:r>
    </w:p>
    <w:p w14:paraId="758D229F" w14:textId="4D0809E4" w:rsidR="007B4BD4" w:rsidRPr="0013619F" w:rsidRDefault="007B4BD4" w:rsidP="005E037D">
      <w:pPr>
        <w:pStyle w:val="ListParagraph"/>
        <w:numPr>
          <w:ilvl w:val="2"/>
          <w:numId w:val="15"/>
        </w:numPr>
        <w:spacing w:before="0" w:after="0" w:line="240" w:lineRule="auto"/>
        <w:rPr>
          <w:rFonts w:ascii="Times New Roman" w:hAnsi="Times New Roman"/>
          <w:color w:val="000000" w:themeColor="text1"/>
          <w:sz w:val="22"/>
          <w:szCs w:val="22"/>
        </w:rPr>
      </w:pPr>
      <w:r>
        <w:rPr>
          <w:rFonts w:ascii="Times New Roman" w:hAnsi="Times New Roman"/>
          <w:color w:val="000000" w:themeColor="text1"/>
          <w:sz w:val="22"/>
          <w:szCs w:val="22"/>
        </w:rPr>
        <w:t xml:space="preserve">POLI 1001 – </w:t>
      </w:r>
      <w:proofErr w:type="spellStart"/>
      <w:r>
        <w:rPr>
          <w:rFonts w:ascii="Times New Roman" w:hAnsi="Times New Roman"/>
          <w:color w:val="000000" w:themeColor="text1"/>
          <w:sz w:val="22"/>
          <w:szCs w:val="22"/>
        </w:rPr>
        <w:t>Douthat</w:t>
      </w:r>
      <w:proofErr w:type="spellEnd"/>
      <w:r>
        <w:rPr>
          <w:rFonts w:ascii="Times New Roman" w:hAnsi="Times New Roman"/>
          <w:color w:val="000000" w:themeColor="text1"/>
          <w:sz w:val="22"/>
          <w:szCs w:val="22"/>
        </w:rPr>
        <w:t xml:space="preserve"> and Oswalt</w:t>
      </w:r>
      <w:r w:rsidR="00320359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760554">
        <w:rPr>
          <w:rFonts w:ascii="Times New Roman" w:hAnsi="Times New Roman"/>
          <w:color w:val="000000" w:themeColor="text1"/>
          <w:sz w:val="22"/>
          <w:szCs w:val="22"/>
        </w:rPr>
        <w:t>–</w:t>
      </w:r>
      <w:r w:rsidR="00320359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2C3AC6">
        <w:rPr>
          <w:rFonts w:ascii="Times New Roman" w:hAnsi="Times New Roman"/>
          <w:color w:val="000000" w:themeColor="text1"/>
          <w:sz w:val="22"/>
          <w:szCs w:val="22"/>
        </w:rPr>
        <w:t>voted and approved with one abstention</w:t>
      </w:r>
      <w:r w:rsidR="00760554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</w:p>
    <w:p w14:paraId="2CC1F8EC" w14:textId="48705C53" w:rsidR="00B26610" w:rsidRPr="0013619F" w:rsidRDefault="00B26610" w:rsidP="005E037D">
      <w:pPr>
        <w:pStyle w:val="ListParagraph"/>
        <w:numPr>
          <w:ilvl w:val="2"/>
          <w:numId w:val="15"/>
        </w:numPr>
        <w:spacing w:before="0" w:after="0" w:line="240" w:lineRule="auto"/>
        <w:rPr>
          <w:rFonts w:ascii="Times New Roman" w:hAnsi="Times New Roman"/>
          <w:color w:val="000000" w:themeColor="text1"/>
          <w:sz w:val="22"/>
          <w:szCs w:val="22"/>
        </w:rPr>
      </w:pPr>
      <w:r w:rsidRPr="0013619F">
        <w:rPr>
          <w:rFonts w:ascii="Times New Roman" w:hAnsi="Times New Roman"/>
          <w:color w:val="000000" w:themeColor="text1"/>
          <w:sz w:val="22"/>
          <w:szCs w:val="22"/>
        </w:rPr>
        <w:t>POLI 1002</w:t>
      </w:r>
      <w:r w:rsidR="0013619F" w:rsidRPr="0013619F">
        <w:rPr>
          <w:rFonts w:ascii="Times New Roman" w:hAnsi="Times New Roman"/>
          <w:color w:val="000000" w:themeColor="text1"/>
          <w:sz w:val="22"/>
          <w:szCs w:val="22"/>
        </w:rPr>
        <w:t xml:space="preserve">- </w:t>
      </w:r>
      <w:proofErr w:type="spellStart"/>
      <w:r w:rsidR="0013619F" w:rsidRPr="0013619F">
        <w:rPr>
          <w:rFonts w:ascii="Times New Roman" w:hAnsi="Times New Roman"/>
          <w:color w:val="000000" w:themeColor="text1"/>
          <w:sz w:val="22"/>
          <w:szCs w:val="22"/>
        </w:rPr>
        <w:t>Geymonat</w:t>
      </w:r>
      <w:proofErr w:type="spellEnd"/>
      <w:r w:rsidR="0013619F" w:rsidRPr="0013619F">
        <w:rPr>
          <w:rFonts w:ascii="Times New Roman" w:hAnsi="Times New Roman"/>
          <w:color w:val="000000" w:themeColor="text1"/>
          <w:sz w:val="22"/>
          <w:szCs w:val="22"/>
        </w:rPr>
        <w:t xml:space="preserve"> and Wolfe</w:t>
      </w:r>
      <w:r w:rsidR="00760554">
        <w:rPr>
          <w:rFonts w:ascii="Times New Roman" w:hAnsi="Times New Roman"/>
          <w:color w:val="000000" w:themeColor="text1"/>
          <w:sz w:val="22"/>
          <w:szCs w:val="22"/>
        </w:rPr>
        <w:t xml:space="preserve"> - </w:t>
      </w:r>
      <w:r w:rsidR="00F53A7C">
        <w:rPr>
          <w:rFonts w:ascii="Times New Roman" w:hAnsi="Times New Roman"/>
          <w:color w:val="000000" w:themeColor="text1"/>
          <w:sz w:val="22"/>
          <w:szCs w:val="22"/>
        </w:rPr>
        <w:t xml:space="preserve">voted and approved </w:t>
      </w:r>
      <w:r w:rsidR="002C3AC6">
        <w:rPr>
          <w:rFonts w:ascii="Times New Roman" w:hAnsi="Times New Roman"/>
          <w:color w:val="000000" w:themeColor="text1"/>
          <w:sz w:val="22"/>
          <w:szCs w:val="22"/>
        </w:rPr>
        <w:t>unanimously</w:t>
      </w:r>
    </w:p>
    <w:p w14:paraId="7A8E3DB7" w14:textId="41683575" w:rsidR="00B26610" w:rsidRDefault="00B26610" w:rsidP="005E037D">
      <w:pPr>
        <w:pStyle w:val="ListParagraph"/>
        <w:numPr>
          <w:ilvl w:val="2"/>
          <w:numId w:val="15"/>
        </w:numPr>
        <w:spacing w:before="0" w:after="0" w:line="240" w:lineRule="auto"/>
        <w:rPr>
          <w:rFonts w:ascii="Times New Roman" w:hAnsi="Times New Roman"/>
          <w:color w:val="000000" w:themeColor="text1"/>
          <w:sz w:val="22"/>
          <w:szCs w:val="22"/>
        </w:rPr>
      </w:pPr>
      <w:r w:rsidRPr="0013619F">
        <w:rPr>
          <w:rFonts w:ascii="Times New Roman" w:hAnsi="Times New Roman"/>
          <w:color w:val="000000" w:themeColor="text1"/>
          <w:sz w:val="22"/>
          <w:szCs w:val="22"/>
        </w:rPr>
        <w:t>REL 2001-</w:t>
      </w:r>
      <w:r w:rsidR="0013619F" w:rsidRPr="0013619F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proofErr w:type="spellStart"/>
      <w:r w:rsidR="0013619F" w:rsidRPr="0013619F">
        <w:rPr>
          <w:rFonts w:ascii="Times New Roman" w:hAnsi="Times New Roman"/>
          <w:color w:val="000000" w:themeColor="text1"/>
          <w:sz w:val="22"/>
          <w:szCs w:val="22"/>
        </w:rPr>
        <w:t>Chicoine</w:t>
      </w:r>
      <w:proofErr w:type="spellEnd"/>
      <w:r w:rsidR="0013619F" w:rsidRPr="0013619F">
        <w:rPr>
          <w:rFonts w:ascii="Times New Roman" w:hAnsi="Times New Roman"/>
          <w:color w:val="000000" w:themeColor="text1"/>
          <w:sz w:val="22"/>
          <w:szCs w:val="22"/>
        </w:rPr>
        <w:t xml:space="preserve"> and </w:t>
      </w:r>
      <w:proofErr w:type="spellStart"/>
      <w:r w:rsidR="0013619F" w:rsidRPr="0013619F">
        <w:rPr>
          <w:rFonts w:ascii="Times New Roman" w:hAnsi="Times New Roman"/>
          <w:color w:val="000000" w:themeColor="text1"/>
          <w:sz w:val="22"/>
          <w:szCs w:val="22"/>
        </w:rPr>
        <w:t>Kazuschyk</w:t>
      </w:r>
      <w:proofErr w:type="spellEnd"/>
      <w:r w:rsidR="00F53A7C">
        <w:rPr>
          <w:rFonts w:ascii="Times New Roman" w:hAnsi="Times New Roman"/>
          <w:color w:val="000000" w:themeColor="text1"/>
          <w:sz w:val="22"/>
          <w:szCs w:val="22"/>
        </w:rPr>
        <w:t xml:space="preserve"> - </w:t>
      </w:r>
      <w:r w:rsidR="002C3AC6">
        <w:rPr>
          <w:rFonts w:ascii="Times New Roman" w:hAnsi="Times New Roman"/>
          <w:color w:val="000000" w:themeColor="text1"/>
          <w:sz w:val="22"/>
          <w:szCs w:val="22"/>
        </w:rPr>
        <w:t>voted and approved voted and approved with one abstention</w:t>
      </w:r>
    </w:p>
    <w:p w14:paraId="76290D23" w14:textId="774EE927" w:rsidR="00790F6D" w:rsidRPr="0013619F" w:rsidRDefault="00790F6D" w:rsidP="005E037D">
      <w:pPr>
        <w:pStyle w:val="ListParagraph"/>
        <w:numPr>
          <w:ilvl w:val="2"/>
          <w:numId w:val="15"/>
        </w:numPr>
        <w:spacing w:before="0" w:after="0" w:line="240" w:lineRule="auto"/>
        <w:rPr>
          <w:rFonts w:ascii="Times New Roman" w:hAnsi="Times New Roman"/>
          <w:color w:val="000000" w:themeColor="text1"/>
          <w:sz w:val="22"/>
          <w:szCs w:val="22"/>
        </w:rPr>
      </w:pPr>
      <w:r>
        <w:rPr>
          <w:rFonts w:ascii="Times New Roman" w:hAnsi="Times New Roman"/>
          <w:color w:val="000000" w:themeColor="text1"/>
          <w:sz w:val="22"/>
          <w:szCs w:val="22"/>
        </w:rPr>
        <w:t xml:space="preserve">Four additional courses (AAAS 2000, ARCH 2401, GEOG 1001, REL 1005) – </w:t>
      </w:r>
      <w:r w:rsidR="002C3AC6">
        <w:rPr>
          <w:rFonts w:ascii="Times New Roman" w:hAnsi="Times New Roman"/>
          <w:color w:val="000000" w:themeColor="text1"/>
          <w:sz w:val="22"/>
          <w:szCs w:val="22"/>
        </w:rPr>
        <w:t xml:space="preserve">all </w:t>
      </w:r>
      <w:r>
        <w:rPr>
          <w:rFonts w:ascii="Times New Roman" w:hAnsi="Times New Roman"/>
          <w:color w:val="000000" w:themeColor="text1"/>
          <w:sz w:val="22"/>
          <w:szCs w:val="22"/>
        </w:rPr>
        <w:t xml:space="preserve">voted and approved </w:t>
      </w:r>
      <w:r w:rsidR="002C3AC6">
        <w:rPr>
          <w:rFonts w:ascii="Times New Roman" w:hAnsi="Times New Roman"/>
          <w:color w:val="000000" w:themeColor="text1"/>
          <w:sz w:val="22"/>
          <w:szCs w:val="22"/>
        </w:rPr>
        <w:t>unanimously</w:t>
      </w:r>
    </w:p>
    <w:p w14:paraId="14C48B3C" w14:textId="10BE5AD5" w:rsidR="00BF5E8B" w:rsidRDefault="00BF5E8B" w:rsidP="00BF5E8B">
      <w:pPr>
        <w:pStyle w:val="ListParagraph"/>
        <w:numPr>
          <w:ilvl w:val="0"/>
          <w:numId w:val="15"/>
        </w:numPr>
        <w:spacing w:before="0" w:after="0" w:line="240" w:lineRule="auto"/>
        <w:rPr>
          <w:rFonts w:ascii="Times New Roman" w:hAnsi="Times New Roman"/>
          <w:b/>
          <w:bCs/>
          <w:color w:val="000000" w:themeColor="text1"/>
          <w:sz w:val="22"/>
          <w:szCs w:val="22"/>
        </w:rPr>
      </w:pPr>
      <w:r>
        <w:rPr>
          <w:rFonts w:ascii="Times New Roman" w:hAnsi="Times New Roman"/>
          <w:b/>
          <w:bCs/>
          <w:color w:val="000000" w:themeColor="text1"/>
          <w:sz w:val="22"/>
          <w:szCs w:val="22"/>
        </w:rPr>
        <w:t>New Business</w:t>
      </w:r>
    </w:p>
    <w:p w14:paraId="2AD34685" w14:textId="47AE84DF" w:rsidR="00E3065C" w:rsidRDefault="00B26610" w:rsidP="00E3065C">
      <w:pPr>
        <w:pStyle w:val="ListParagraph"/>
        <w:numPr>
          <w:ilvl w:val="1"/>
          <w:numId w:val="15"/>
        </w:numPr>
        <w:spacing w:before="0" w:after="0" w:line="240" w:lineRule="auto"/>
        <w:rPr>
          <w:rFonts w:ascii="Times New Roman" w:hAnsi="Times New Roman"/>
          <w:color w:val="000000" w:themeColor="text1"/>
          <w:sz w:val="22"/>
          <w:szCs w:val="22"/>
        </w:rPr>
      </w:pPr>
      <w:r>
        <w:rPr>
          <w:rFonts w:ascii="Times New Roman" w:hAnsi="Times New Roman"/>
          <w:color w:val="000000" w:themeColor="text1"/>
          <w:sz w:val="22"/>
          <w:szCs w:val="22"/>
        </w:rPr>
        <w:t>ILC Assessment Survey Results</w:t>
      </w:r>
      <w:r w:rsidR="006E4AA8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1B7FFC">
        <w:rPr>
          <w:rFonts w:ascii="Times New Roman" w:hAnsi="Times New Roman"/>
          <w:color w:val="000000" w:themeColor="text1"/>
          <w:sz w:val="22"/>
          <w:szCs w:val="22"/>
        </w:rPr>
        <w:t>–</w:t>
      </w:r>
      <w:r w:rsidR="006E4AA8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F6129E">
        <w:rPr>
          <w:rFonts w:ascii="Times New Roman" w:hAnsi="Times New Roman"/>
          <w:color w:val="000000" w:themeColor="text1"/>
          <w:sz w:val="22"/>
          <w:szCs w:val="22"/>
        </w:rPr>
        <w:t>T</w:t>
      </w:r>
      <w:r w:rsidR="001B7FFC">
        <w:rPr>
          <w:rFonts w:ascii="Times New Roman" w:hAnsi="Times New Roman"/>
          <w:color w:val="000000" w:themeColor="text1"/>
          <w:sz w:val="22"/>
          <w:szCs w:val="22"/>
        </w:rPr>
        <w:t>rend data for three years will be added</w:t>
      </w:r>
      <w:r w:rsidR="00F6129E">
        <w:rPr>
          <w:rFonts w:ascii="Times New Roman" w:hAnsi="Times New Roman"/>
          <w:color w:val="000000" w:themeColor="text1"/>
          <w:sz w:val="22"/>
          <w:szCs w:val="22"/>
        </w:rPr>
        <w:t>.</w:t>
      </w:r>
    </w:p>
    <w:p w14:paraId="008EB0A4" w14:textId="042C4403" w:rsidR="00B26610" w:rsidRDefault="00B26610" w:rsidP="00E3065C">
      <w:pPr>
        <w:pStyle w:val="ListParagraph"/>
        <w:numPr>
          <w:ilvl w:val="1"/>
          <w:numId w:val="15"/>
        </w:numPr>
        <w:spacing w:before="0" w:after="0" w:line="240" w:lineRule="auto"/>
        <w:rPr>
          <w:rFonts w:ascii="Times New Roman" w:hAnsi="Times New Roman"/>
          <w:color w:val="000000" w:themeColor="text1"/>
          <w:sz w:val="22"/>
          <w:szCs w:val="22"/>
        </w:rPr>
      </w:pPr>
      <w:r>
        <w:rPr>
          <w:rFonts w:ascii="Times New Roman" w:hAnsi="Times New Roman"/>
          <w:color w:val="000000" w:themeColor="text1"/>
          <w:sz w:val="22"/>
          <w:szCs w:val="22"/>
        </w:rPr>
        <w:t>Course Evaluation Discussion</w:t>
      </w:r>
      <w:r w:rsidR="00F6129E">
        <w:rPr>
          <w:rFonts w:ascii="Times New Roman" w:hAnsi="Times New Roman"/>
          <w:color w:val="000000" w:themeColor="text1"/>
          <w:sz w:val="22"/>
          <w:szCs w:val="22"/>
        </w:rPr>
        <w:t xml:space="preserve"> – D</w:t>
      </w:r>
      <w:r w:rsidR="005E1977">
        <w:rPr>
          <w:rFonts w:ascii="Times New Roman" w:hAnsi="Times New Roman"/>
          <w:color w:val="000000" w:themeColor="text1"/>
          <w:sz w:val="22"/>
          <w:szCs w:val="22"/>
        </w:rPr>
        <w:t xml:space="preserve">iscuss the student evaluation questions </w:t>
      </w:r>
      <w:r w:rsidR="00F6129E">
        <w:rPr>
          <w:rFonts w:ascii="Times New Roman" w:hAnsi="Times New Roman"/>
          <w:color w:val="000000" w:themeColor="text1"/>
          <w:sz w:val="22"/>
          <w:szCs w:val="22"/>
        </w:rPr>
        <w:t>pertaining to ILC at our next meeting in the fall</w:t>
      </w:r>
      <w:r w:rsidR="005E1977">
        <w:rPr>
          <w:rFonts w:ascii="Times New Roman" w:hAnsi="Times New Roman"/>
          <w:color w:val="000000" w:themeColor="text1"/>
          <w:sz w:val="22"/>
          <w:szCs w:val="22"/>
        </w:rPr>
        <w:t xml:space="preserve">. </w:t>
      </w:r>
    </w:p>
    <w:p w14:paraId="70B42FD9" w14:textId="6F4E9F33" w:rsidR="000D67D4" w:rsidRDefault="007B4BD4" w:rsidP="00E3065C">
      <w:pPr>
        <w:pStyle w:val="ListParagraph"/>
        <w:numPr>
          <w:ilvl w:val="1"/>
          <w:numId w:val="15"/>
        </w:numPr>
        <w:spacing w:before="0" w:after="0" w:line="240" w:lineRule="auto"/>
        <w:rPr>
          <w:rFonts w:ascii="Times New Roman" w:hAnsi="Times New Roman"/>
          <w:color w:val="000000" w:themeColor="text1"/>
          <w:sz w:val="22"/>
          <w:szCs w:val="22"/>
        </w:rPr>
      </w:pPr>
      <w:r w:rsidRPr="007B4BD4">
        <w:rPr>
          <w:rFonts w:ascii="Times New Roman" w:hAnsi="Times New Roman"/>
          <w:color w:val="000000" w:themeColor="text1"/>
          <w:sz w:val="22"/>
          <w:szCs w:val="22"/>
        </w:rPr>
        <w:t>Integrative Learning Component of ILC Courses</w:t>
      </w:r>
      <w:r w:rsidR="00F6129E">
        <w:rPr>
          <w:rFonts w:ascii="Times New Roman" w:hAnsi="Times New Roman"/>
          <w:color w:val="000000" w:themeColor="text1"/>
          <w:sz w:val="22"/>
          <w:szCs w:val="22"/>
        </w:rPr>
        <w:t xml:space="preserve"> – T</w:t>
      </w:r>
      <w:r w:rsidR="005E1977">
        <w:rPr>
          <w:rFonts w:ascii="Times New Roman" w:hAnsi="Times New Roman"/>
          <w:color w:val="000000" w:themeColor="text1"/>
          <w:sz w:val="22"/>
          <w:szCs w:val="22"/>
        </w:rPr>
        <w:t>here was one course that said they do not address any ILC components. Need to discuss</w:t>
      </w:r>
      <w:r w:rsidR="00F6129E">
        <w:rPr>
          <w:rFonts w:ascii="Times New Roman" w:hAnsi="Times New Roman"/>
          <w:color w:val="000000" w:themeColor="text1"/>
          <w:sz w:val="22"/>
          <w:szCs w:val="22"/>
        </w:rPr>
        <w:t xml:space="preserve"> at our next meeting in the fall</w:t>
      </w:r>
      <w:r w:rsidR="005E1977">
        <w:rPr>
          <w:rFonts w:ascii="Times New Roman" w:hAnsi="Times New Roman"/>
          <w:color w:val="000000" w:themeColor="text1"/>
          <w:sz w:val="22"/>
          <w:szCs w:val="22"/>
        </w:rPr>
        <w:t xml:space="preserve">. </w:t>
      </w:r>
    </w:p>
    <w:p w14:paraId="10722177" w14:textId="77777777" w:rsidR="00F6129E" w:rsidRDefault="00F6129E" w:rsidP="000D67D4">
      <w:pPr>
        <w:rPr>
          <w:color w:val="000000" w:themeColor="text1"/>
          <w:sz w:val="22"/>
          <w:szCs w:val="22"/>
        </w:rPr>
      </w:pPr>
    </w:p>
    <w:p w14:paraId="211B303E" w14:textId="363E55E6" w:rsidR="007B4BD4" w:rsidRPr="000D67D4" w:rsidRDefault="000D67D4" w:rsidP="000D67D4">
      <w:pPr>
        <w:rPr>
          <w:color w:val="000000" w:themeColor="text1"/>
          <w:sz w:val="22"/>
          <w:szCs w:val="22"/>
        </w:rPr>
      </w:pPr>
      <w:bookmarkStart w:id="0" w:name="_GoBack"/>
      <w:bookmarkEnd w:id="0"/>
      <w:r>
        <w:rPr>
          <w:color w:val="000000" w:themeColor="text1"/>
          <w:sz w:val="22"/>
          <w:szCs w:val="22"/>
        </w:rPr>
        <w:t xml:space="preserve">Meeting adjourned at 11:32. </w:t>
      </w:r>
      <w:r w:rsidR="005E1977" w:rsidRPr="000D67D4">
        <w:rPr>
          <w:color w:val="000000" w:themeColor="text1"/>
          <w:sz w:val="22"/>
          <w:szCs w:val="22"/>
        </w:rPr>
        <w:t xml:space="preserve"> </w:t>
      </w:r>
    </w:p>
    <w:p w14:paraId="30EDE6E7" w14:textId="77777777" w:rsidR="00616715" w:rsidRDefault="00616715" w:rsidP="00A4127D">
      <w:pPr>
        <w:rPr>
          <w:sz w:val="16"/>
          <w:szCs w:val="16"/>
        </w:rPr>
      </w:pPr>
    </w:p>
    <w:p w14:paraId="2B5EAAE8" w14:textId="77777777" w:rsidR="00D101FC" w:rsidRPr="00A4127D" w:rsidRDefault="00D101FC" w:rsidP="00A4127D">
      <w:pPr>
        <w:rPr>
          <w:sz w:val="16"/>
          <w:szCs w:val="16"/>
        </w:rPr>
      </w:pPr>
    </w:p>
    <w:p w14:paraId="71BA5062" w14:textId="5B02103F" w:rsidR="008A5AC1" w:rsidRDefault="008A5AC1" w:rsidP="000742A6">
      <w:pPr>
        <w:pStyle w:val="ListParagraph"/>
        <w:numPr>
          <w:ilvl w:val="0"/>
          <w:numId w:val="0"/>
        </w:numPr>
        <w:spacing w:before="0" w:after="0" w:line="240" w:lineRule="auto"/>
        <w:jc w:val="center"/>
      </w:pPr>
      <w:r>
        <w:rPr>
          <w:rFonts w:ascii="Garamond" w:hAnsi="Garamond"/>
          <w:sz w:val="20"/>
          <w:szCs w:val="20"/>
        </w:rPr>
        <w:t xml:space="preserve">*It is intended that public comments may be made (1) when they relate to a matter on the agenda and (2) when individuals desiring to make public comments have registered at least one hour prior to the meeting by emailing </w:t>
      </w:r>
      <w:hyperlink r:id="rId8" w:history="1">
        <w:r w:rsidRPr="008A5AC1">
          <w:rPr>
            <w:rStyle w:val="Hyperlink"/>
            <w:rFonts w:ascii="Garamond" w:hAnsi="Garamond"/>
            <w:sz w:val="20"/>
            <w:szCs w:val="20"/>
          </w:rPr>
          <w:t>facultysenate@lsu.edu</w:t>
        </w:r>
      </w:hyperlink>
      <w:r>
        <w:rPr>
          <w:rFonts w:ascii="Garamond" w:hAnsi="Garamond"/>
          <w:sz w:val="20"/>
          <w:szCs w:val="20"/>
        </w:rPr>
        <w:t>. When registering, individuals should identify themselves; the group they are representing, if appropriate; and the topic on which they would like to comment. To ensure that the meeting is conducted in an efficient manner, each individual will be limited to 3 minutes for their public comments and the President reserves the right to limit the total number of public comments if necessary.</w:t>
      </w:r>
    </w:p>
    <w:p w14:paraId="358C4CB4" w14:textId="56F34A47" w:rsidR="00ED5FCD" w:rsidRPr="00341736" w:rsidRDefault="008A5AC1" w:rsidP="000742A6">
      <w:pPr>
        <w:pStyle w:val="NormalWeb"/>
        <w:jc w:val="center"/>
      </w:pPr>
      <w:r>
        <w:rPr>
          <w:rFonts w:ascii="Garamond" w:hAnsi="Garamond"/>
          <w:i/>
          <w:iCs/>
          <w:sz w:val="20"/>
          <w:szCs w:val="20"/>
        </w:rPr>
        <w:lastRenderedPageBreak/>
        <w:t>The LSU Faculty Senate or its Committees may meet in executive session as authorized by La. R.S. 42:17.</w:t>
      </w:r>
    </w:p>
    <w:sectPr w:rsidR="00ED5FCD" w:rsidRPr="00341736" w:rsidSect="00462806">
      <w:headerReference w:type="default" r:id="rId9"/>
      <w:footerReference w:type="default" r:id="rId10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D3D89E" w14:textId="77777777" w:rsidR="00741213" w:rsidRDefault="00741213">
      <w:r>
        <w:separator/>
      </w:r>
    </w:p>
  </w:endnote>
  <w:endnote w:type="continuationSeparator" w:id="0">
    <w:p w14:paraId="257FE362" w14:textId="77777777" w:rsidR="00741213" w:rsidRDefault="007412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65FB3679" w14:paraId="2E346F61" w14:textId="77777777" w:rsidTr="65FB3679">
      <w:trPr>
        <w:trHeight w:val="300"/>
      </w:trPr>
      <w:tc>
        <w:tcPr>
          <w:tcW w:w="3600" w:type="dxa"/>
        </w:tcPr>
        <w:p w14:paraId="7117E641" w14:textId="73301A81" w:rsidR="65FB3679" w:rsidRDefault="65FB3679" w:rsidP="65FB3679">
          <w:pPr>
            <w:pStyle w:val="Header"/>
            <w:ind w:left="-115"/>
          </w:pPr>
        </w:p>
      </w:tc>
      <w:tc>
        <w:tcPr>
          <w:tcW w:w="3600" w:type="dxa"/>
        </w:tcPr>
        <w:p w14:paraId="57D4CC44" w14:textId="65EFA87F" w:rsidR="65FB3679" w:rsidRDefault="65FB3679" w:rsidP="65FB3679">
          <w:pPr>
            <w:pStyle w:val="Header"/>
            <w:jc w:val="center"/>
          </w:pPr>
        </w:p>
      </w:tc>
      <w:tc>
        <w:tcPr>
          <w:tcW w:w="3600" w:type="dxa"/>
        </w:tcPr>
        <w:p w14:paraId="62222E3B" w14:textId="5A9A47BC" w:rsidR="65FB3679" w:rsidRDefault="65FB3679" w:rsidP="65FB3679">
          <w:pPr>
            <w:pStyle w:val="Header"/>
            <w:ind w:right="-115"/>
            <w:jc w:val="right"/>
          </w:pPr>
        </w:p>
      </w:tc>
    </w:tr>
  </w:tbl>
  <w:p w14:paraId="5B34DABA" w14:textId="0A92C408" w:rsidR="65FB3679" w:rsidRDefault="65FB3679" w:rsidP="65FB36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84D226" w14:textId="77777777" w:rsidR="00741213" w:rsidRDefault="00741213">
      <w:r>
        <w:separator/>
      </w:r>
    </w:p>
  </w:footnote>
  <w:footnote w:type="continuationSeparator" w:id="0">
    <w:p w14:paraId="3D1FCE71" w14:textId="77777777" w:rsidR="00741213" w:rsidRDefault="007412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65FB3679" w14:paraId="48B5E3C7" w14:textId="77777777" w:rsidTr="65FB3679">
      <w:trPr>
        <w:trHeight w:val="300"/>
      </w:trPr>
      <w:tc>
        <w:tcPr>
          <w:tcW w:w="3600" w:type="dxa"/>
        </w:tcPr>
        <w:p w14:paraId="094F69B9" w14:textId="64E1FB16" w:rsidR="65FB3679" w:rsidRDefault="65FB3679" w:rsidP="65FB3679">
          <w:pPr>
            <w:pStyle w:val="Header"/>
            <w:ind w:left="-115"/>
          </w:pPr>
        </w:p>
      </w:tc>
      <w:tc>
        <w:tcPr>
          <w:tcW w:w="3600" w:type="dxa"/>
        </w:tcPr>
        <w:p w14:paraId="7850FA70" w14:textId="3BFB2A4E" w:rsidR="65FB3679" w:rsidRDefault="65FB3679" w:rsidP="65FB3679">
          <w:pPr>
            <w:pStyle w:val="Header"/>
            <w:jc w:val="center"/>
          </w:pPr>
        </w:p>
      </w:tc>
      <w:tc>
        <w:tcPr>
          <w:tcW w:w="3600" w:type="dxa"/>
        </w:tcPr>
        <w:p w14:paraId="1717FD38" w14:textId="21CA04D1" w:rsidR="65FB3679" w:rsidRDefault="65FB3679" w:rsidP="65FB3679">
          <w:pPr>
            <w:pStyle w:val="Header"/>
            <w:ind w:right="-115"/>
            <w:jc w:val="right"/>
          </w:pPr>
        </w:p>
      </w:tc>
    </w:tr>
  </w:tbl>
  <w:p w14:paraId="1E23CC69" w14:textId="2ACBB230" w:rsidR="65FB3679" w:rsidRDefault="65FB3679" w:rsidP="65FB367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FDD6B93A"/>
    <w:lvl w:ilvl="0">
      <w:start w:val="1"/>
      <w:numFmt w:val="upperRoman"/>
      <w:pStyle w:val="ListParagraph"/>
      <w:lvlText w:val="%1."/>
      <w:lvlJc w:val="right"/>
      <w:pPr>
        <w:tabs>
          <w:tab w:val="num" w:pos="180"/>
        </w:tabs>
        <w:ind w:left="180" w:hanging="180"/>
      </w:pPr>
    </w:lvl>
  </w:abstractNum>
  <w:abstractNum w:abstractNumId="1" w15:restartNumberingAfterBreak="0">
    <w:nsid w:val="10EE3903"/>
    <w:multiLevelType w:val="multilevel"/>
    <w:tmpl w:val="EC88CD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71F7124"/>
    <w:multiLevelType w:val="hybridMultilevel"/>
    <w:tmpl w:val="D4708338"/>
    <w:lvl w:ilvl="0" w:tplc="59347902">
      <w:start w:val="1"/>
      <w:numFmt w:val="upperRoman"/>
      <w:lvlText w:val="%1."/>
      <w:lvlJc w:val="right"/>
      <w:pPr>
        <w:ind w:left="720" w:hanging="360"/>
      </w:pPr>
    </w:lvl>
    <w:lvl w:ilvl="1" w:tplc="B034688E">
      <w:start w:val="1"/>
      <w:numFmt w:val="lowerLetter"/>
      <w:lvlText w:val="%2."/>
      <w:lvlJc w:val="left"/>
      <w:pPr>
        <w:ind w:left="1440" w:hanging="360"/>
      </w:pPr>
    </w:lvl>
    <w:lvl w:ilvl="2" w:tplc="B064920E">
      <w:start w:val="1"/>
      <w:numFmt w:val="lowerRoman"/>
      <w:lvlText w:val="%3."/>
      <w:lvlJc w:val="right"/>
      <w:pPr>
        <w:ind w:left="2160" w:hanging="180"/>
      </w:pPr>
    </w:lvl>
    <w:lvl w:ilvl="3" w:tplc="C9020A58">
      <w:start w:val="1"/>
      <w:numFmt w:val="decimal"/>
      <w:lvlText w:val="%4."/>
      <w:lvlJc w:val="left"/>
      <w:pPr>
        <w:ind w:left="2880" w:hanging="360"/>
      </w:pPr>
    </w:lvl>
    <w:lvl w:ilvl="4" w:tplc="1BB203BE">
      <w:start w:val="1"/>
      <w:numFmt w:val="lowerLetter"/>
      <w:lvlText w:val="%5."/>
      <w:lvlJc w:val="left"/>
      <w:pPr>
        <w:ind w:left="3600" w:hanging="360"/>
      </w:pPr>
    </w:lvl>
    <w:lvl w:ilvl="5" w:tplc="F1BA3384">
      <w:start w:val="1"/>
      <w:numFmt w:val="lowerRoman"/>
      <w:lvlText w:val="%6."/>
      <w:lvlJc w:val="right"/>
      <w:pPr>
        <w:ind w:left="4320" w:hanging="180"/>
      </w:pPr>
    </w:lvl>
    <w:lvl w:ilvl="6" w:tplc="C450C35A">
      <w:start w:val="1"/>
      <w:numFmt w:val="decimal"/>
      <w:lvlText w:val="%7."/>
      <w:lvlJc w:val="left"/>
      <w:pPr>
        <w:ind w:left="5040" w:hanging="360"/>
      </w:pPr>
    </w:lvl>
    <w:lvl w:ilvl="7" w:tplc="08C23B18">
      <w:start w:val="1"/>
      <w:numFmt w:val="lowerLetter"/>
      <w:lvlText w:val="%8."/>
      <w:lvlJc w:val="left"/>
      <w:pPr>
        <w:ind w:left="5760" w:hanging="360"/>
      </w:pPr>
    </w:lvl>
    <w:lvl w:ilvl="8" w:tplc="625E0AC4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432689"/>
    <w:multiLevelType w:val="hybridMultilevel"/>
    <w:tmpl w:val="341445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4824F3"/>
    <w:multiLevelType w:val="hybridMultilevel"/>
    <w:tmpl w:val="925C7458"/>
    <w:lvl w:ilvl="0" w:tplc="4E045EF0">
      <w:start w:val="1"/>
      <w:numFmt w:val="upperRoman"/>
      <w:lvlText w:val="%1."/>
      <w:lvlJc w:val="right"/>
      <w:pPr>
        <w:ind w:left="720" w:hanging="360"/>
      </w:pPr>
      <w:rPr>
        <w:b/>
        <w:bCs/>
      </w:rPr>
    </w:lvl>
    <w:lvl w:ilvl="1" w:tplc="D9787D0C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634564"/>
    <w:multiLevelType w:val="hybridMultilevel"/>
    <w:tmpl w:val="B212007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CFF6C8A"/>
    <w:multiLevelType w:val="hybridMultilevel"/>
    <w:tmpl w:val="4E18627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EB22C72"/>
    <w:multiLevelType w:val="hybridMultilevel"/>
    <w:tmpl w:val="B6902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0F2187"/>
    <w:multiLevelType w:val="hybridMultilevel"/>
    <w:tmpl w:val="BA8C322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6924B1E"/>
    <w:multiLevelType w:val="multilevel"/>
    <w:tmpl w:val="01A8DB1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41A4DC1"/>
    <w:multiLevelType w:val="hybridMultilevel"/>
    <w:tmpl w:val="30DA635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67F2666"/>
    <w:multiLevelType w:val="hybridMultilevel"/>
    <w:tmpl w:val="8CFC316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2067D93"/>
    <w:multiLevelType w:val="multilevel"/>
    <w:tmpl w:val="838E5A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5AA546DA"/>
    <w:multiLevelType w:val="multilevel"/>
    <w:tmpl w:val="AB5EA7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61317D2"/>
    <w:multiLevelType w:val="multilevel"/>
    <w:tmpl w:val="EBC207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11"/>
  </w:num>
  <w:num w:numId="4">
    <w:abstractNumId w:val="3"/>
  </w:num>
  <w:num w:numId="5">
    <w:abstractNumId w:val="5"/>
  </w:num>
  <w:num w:numId="6">
    <w:abstractNumId w:val="6"/>
  </w:num>
  <w:num w:numId="7">
    <w:abstractNumId w:val="12"/>
  </w:num>
  <w:num w:numId="8">
    <w:abstractNumId w:val="0"/>
    <w:lvlOverride w:ilvl="0">
      <w:startOverride w:val="1"/>
    </w:lvlOverride>
  </w:num>
  <w:num w:numId="9">
    <w:abstractNumId w:val="3"/>
  </w:num>
  <w:num w:numId="10">
    <w:abstractNumId w:val="10"/>
  </w:num>
  <w:num w:numId="11">
    <w:abstractNumId w:val="14"/>
  </w:num>
  <w:num w:numId="12">
    <w:abstractNumId w:val="1"/>
  </w:num>
  <w:num w:numId="13">
    <w:abstractNumId w:val="8"/>
  </w:num>
  <w:num w:numId="14">
    <w:abstractNumId w:val="3"/>
  </w:num>
  <w:num w:numId="15">
    <w:abstractNumId w:val="4"/>
  </w:num>
  <w:num w:numId="16">
    <w:abstractNumId w:val="7"/>
  </w:num>
  <w:num w:numId="17">
    <w:abstractNumId w:val="13"/>
  </w:num>
  <w:num w:numId="18">
    <w:abstractNumId w:val="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6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MjY1MTc0MgYyLJV0lIJTi4sz8/NACgxNawEkWCxpLQAAAA=="/>
  </w:docVars>
  <w:rsids>
    <w:rsidRoot w:val="00FB38C1"/>
    <w:rsid w:val="00000A77"/>
    <w:rsid w:val="000010FF"/>
    <w:rsid w:val="000025C0"/>
    <w:rsid w:val="0000426B"/>
    <w:rsid w:val="00006667"/>
    <w:rsid w:val="000074CB"/>
    <w:rsid w:val="00007A61"/>
    <w:rsid w:val="0001456F"/>
    <w:rsid w:val="00020590"/>
    <w:rsid w:val="000258E2"/>
    <w:rsid w:val="00026488"/>
    <w:rsid w:val="000414E7"/>
    <w:rsid w:val="00043C1D"/>
    <w:rsid w:val="00045781"/>
    <w:rsid w:val="000504E3"/>
    <w:rsid w:val="000579C3"/>
    <w:rsid w:val="00065D4E"/>
    <w:rsid w:val="0007131F"/>
    <w:rsid w:val="00074174"/>
    <w:rsid w:val="000742A6"/>
    <w:rsid w:val="0007515C"/>
    <w:rsid w:val="000752D7"/>
    <w:rsid w:val="00076B4A"/>
    <w:rsid w:val="0007769D"/>
    <w:rsid w:val="00077C17"/>
    <w:rsid w:val="000804EA"/>
    <w:rsid w:val="000858D6"/>
    <w:rsid w:val="00092EDF"/>
    <w:rsid w:val="00096738"/>
    <w:rsid w:val="00096F1A"/>
    <w:rsid w:val="000A0011"/>
    <w:rsid w:val="000A082B"/>
    <w:rsid w:val="000A1CA5"/>
    <w:rsid w:val="000A33D4"/>
    <w:rsid w:val="000A5C74"/>
    <w:rsid w:val="000A5E5E"/>
    <w:rsid w:val="000B4718"/>
    <w:rsid w:val="000C01F9"/>
    <w:rsid w:val="000C20DD"/>
    <w:rsid w:val="000C5654"/>
    <w:rsid w:val="000C7802"/>
    <w:rsid w:val="000D67D4"/>
    <w:rsid w:val="000E1D00"/>
    <w:rsid w:val="000E4B74"/>
    <w:rsid w:val="000E69D2"/>
    <w:rsid w:val="000F23A7"/>
    <w:rsid w:val="000F407D"/>
    <w:rsid w:val="000F4B1D"/>
    <w:rsid w:val="000F7380"/>
    <w:rsid w:val="001013F4"/>
    <w:rsid w:val="00102DCA"/>
    <w:rsid w:val="00102F0C"/>
    <w:rsid w:val="00121555"/>
    <w:rsid w:val="0012213F"/>
    <w:rsid w:val="00123C89"/>
    <w:rsid w:val="00132086"/>
    <w:rsid w:val="001354D3"/>
    <w:rsid w:val="0013619F"/>
    <w:rsid w:val="00141A2D"/>
    <w:rsid w:val="00141FC4"/>
    <w:rsid w:val="00147AF1"/>
    <w:rsid w:val="00152678"/>
    <w:rsid w:val="00153EA1"/>
    <w:rsid w:val="00155985"/>
    <w:rsid w:val="00157005"/>
    <w:rsid w:val="00163C9A"/>
    <w:rsid w:val="00164151"/>
    <w:rsid w:val="00170F51"/>
    <w:rsid w:val="00172DCB"/>
    <w:rsid w:val="00173F7D"/>
    <w:rsid w:val="00175A8E"/>
    <w:rsid w:val="00180100"/>
    <w:rsid w:val="00182B3E"/>
    <w:rsid w:val="001911C8"/>
    <w:rsid w:val="00192C14"/>
    <w:rsid w:val="001966DF"/>
    <w:rsid w:val="001A0EF8"/>
    <w:rsid w:val="001A4667"/>
    <w:rsid w:val="001B151A"/>
    <w:rsid w:val="001B4AAA"/>
    <w:rsid w:val="001B56B1"/>
    <w:rsid w:val="001B714C"/>
    <w:rsid w:val="001B7FFC"/>
    <w:rsid w:val="001C5FFF"/>
    <w:rsid w:val="001C6943"/>
    <w:rsid w:val="001D0E9A"/>
    <w:rsid w:val="001D3592"/>
    <w:rsid w:val="001D3C7B"/>
    <w:rsid w:val="001D535C"/>
    <w:rsid w:val="001D6EB3"/>
    <w:rsid w:val="001E4762"/>
    <w:rsid w:val="001E486A"/>
    <w:rsid w:val="001F3150"/>
    <w:rsid w:val="002004CD"/>
    <w:rsid w:val="002068AD"/>
    <w:rsid w:val="002105BD"/>
    <w:rsid w:val="002120D9"/>
    <w:rsid w:val="00213A11"/>
    <w:rsid w:val="002142D5"/>
    <w:rsid w:val="00214B76"/>
    <w:rsid w:val="00216E1B"/>
    <w:rsid w:val="00225A3C"/>
    <w:rsid w:val="00230DE8"/>
    <w:rsid w:val="00232011"/>
    <w:rsid w:val="00242736"/>
    <w:rsid w:val="0024432B"/>
    <w:rsid w:val="00245818"/>
    <w:rsid w:val="00265C55"/>
    <w:rsid w:val="00267E32"/>
    <w:rsid w:val="00281F9F"/>
    <w:rsid w:val="00290B4A"/>
    <w:rsid w:val="00292408"/>
    <w:rsid w:val="0029465B"/>
    <w:rsid w:val="0029531C"/>
    <w:rsid w:val="00295635"/>
    <w:rsid w:val="00295994"/>
    <w:rsid w:val="002A3841"/>
    <w:rsid w:val="002A3BAE"/>
    <w:rsid w:val="002B6CA5"/>
    <w:rsid w:val="002C01E3"/>
    <w:rsid w:val="002C3AC6"/>
    <w:rsid w:val="002C5D3E"/>
    <w:rsid w:val="002C5FB9"/>
    <w:rsid w:val="002C6A09"/>
    <w:rsid w:val="002D2A06"/>
    <w:rsid w:val="002E3DA0"/>
    <w:rsid w:val="002E4D93"/>
    <w:rsid w:val="002E5A29"/>
    <w:rsid w:val="002F06E0"/>
    <w:rsid w:val="002F08AB"/>
    <w:rsid w:val="002F5DA6"/>
    <w:rsid w:val="002F6B03"/>
    <w:rsid w:val="002F723F"/>
    <w:rsid w:val="002F736B"/>
    <w:rsid w:val="00306FBA"/>
    <w:rsid w:val="003118DA"/>
    <w:rsid w:val="0031295D"/>
    <w:rsid w:val="00312A93"/>
    <w:rsid w:val="003162AD"/>
    <w:rsid w:val="003175B6"/>
    <w:rsid w:val="00320359"/>
    <w:rsid w:val="00321891"/>
    <w:rsid w:val="00326962"/>
    <w:rsid w:val="00330810"/>
    <w:rsid w:val="003325B1"/>
    <w:rsid w:val="0033288D"/>
    <w:rsid w:val="003328B0"/>
    <w:rsid w:val="00336B48"/>
    <w:rsid w:val="003408A0"/>
    <w:rsid w:val="00341736"/>
    <w:rsid w:val="00345E67"/>
    <w:rsid w:val="00346021"/>
    <w:rsid w:val="00351B55"/>
    <w:rsid w:val="00355A7C"/>
    <w:rsid w:val="00361928"/>
    <w:rsid w:val="003715BB"/>
    <w:rsid w:val="0037287D"/>
    <w:rsid w:val="00372DA9"/>
    <w:rsid w:val="00387373"/>
    <w:rsid w:val="00390E1D"/>
    <w:rsid w:val="003922F7"/>
    <w:rsid w:val="00393721"/>
    <w:rsid w:val="00394095"/>
    <w:rsid w:val="00394B0B"/>
    <w:rsid w:val="003A7201"/>
    <w:rsid w:val="003B2349"/>
    <w:rsid w:val="003B3032"/>
    <w:rsid w:val="003B719C"/>
    <w:rsid w:val="003C632C"/>
    <w:rsid w:val="003D0132"/>
    <w:rsid w:val="003D08BF"/>
    <w:rsid w:val="003D099C"/>
    <w:rsid w:val="003D55C9"/>
    <w:rsid w:val="003D7EE3"/>
    <w:rsid w:val="003E4A55"/>
    <w:rsid w:val="003F1224"/>
    <w:rsid w:val="003F254C"/>
    <w:rsid w:val="003F441E"/>
    <w:rsid w:val="003F4463"/>
    <w:rsid w:val="003F53C6"/>
    <w:rsid w:val="003F7497"/>
    <w:rsid w:val="00402C6E"/>
    <w:rsid w:val="00404434"/>
    <w:rsid w:val="004244CE"/>
    <w:rsid w:val="00425E3B"/>
    <w:rsid w:val="00427E77"/>
    <w:rsid w:val="004321E6"/>
    <w:rsid w:val="00436A10"/>
    <w:rsid w:val="00440195"/>
    <w:rsid w:val="00444761"/>
    <w:rsid w:val="00453CEA"/>
    <w:rsid w:val="00454ABA"/>
    <w:rsid w:val="00457732"/>
    <w:rsid w:val="00462806"/>
    <w:rsid w:val="00463E0E"/>
    <w:rsid w:val="00467E3A"/>
    <w:rsid w:val="00471C5D"/>
    <w:rsid w:val="0047215F"/>
    <w:rsid w:val="00477E1B"/>
    <w:rsid w:val="00482A06"/>
    <w:rsid w:val="00483527"/>
    <w:rsid w:val="0048588C"/>
    <w:rsid w:val="00486A73"/>
    <w:rsid w:val="004918B4"/>
    <w:rsid w:val="00492027"/>
    <w:rsid w:val="00494704"/>
    <w:rsid w:val="00497D30"/>
    <w:rsid w:val="004A106E"/>
    <w:rsid w:val="004A3B3D"/>
    <w:rsid w:val="004A7A05"/>
    <w:rsid w:val="004B344A"/>
    <w:rsid w:val="004B34A0"/>
    <w:rsid w:val="004D382A"/>
    <w:rsid w:val="004D4FD7"/>
    <w:rsid w:val="004D5CA5"/>
    <w:rsid w:val="004D6394"/>
    <w:rsid w:val="004D7E82"/>
    <w:rsid w:val="004E75A4"/>
    <w:rsid w:val="004F2155"/>
    <w:rsid w:val="004F25C9"/>
    <w:rsid w:val="004F3889"/>
    <w:rsid w:val="004F559D"/>
    <w:rsid w:val="004F5AA3"/>
    <w:rsid w:val="00501E5F"/>
    <w:rsid w:val="0050407B"/>
    <w:rsid w:val="00504ABD"/>
    <w:rsid w:val="00506069"/>
    <w:rsid w:val="00510E29"/>
    <w:rsid w:val="00515F51"/>
    <w:rsid w:val="00520D22"/>
    <w:rsid w:val="005229E7"/>
    <w:rsid w:val="00525E4B"/>
    <w:rsid w:val="005260F9"/>
    <w:rsid w:val="00526F3D"/>
    <w:rsid w:val="005350D6"/>
    <w:rsid w:val="0053679A"/>
    <w:rsid w:val="00537D44"/>
    <w:rsid w:val="00545269"/>
    <w:rsid w:val="00563334"/>
    <w:rsid w:val="005643BE"/>
    <w:rsid w:val="00571040"/>
    <w:rsid w:val="005721A6"/>
    <w:rsid w:val="005749B4"/>
    <w:rsid w:val="00574BF1"/>
    <w:rsid w:val="00582C0F"/>
    <w:rsid w:val="00583745"/>
    <w:rsid w:val="00585536"/>
    <w:rsid w:val="00593029"/>
    <w:rsid w:val="005942EC"/>
    <w:rsid w:val="00596D25"/>
    <w:rsid w:val="00597CD6"/>
    <w:rsid w:val="005A4DC8"/>
    <w:rsid w:val="005B54F9"/>
    <w:rsid w:val="005B6E6A"/>
    <w:rsid w:val="005C0757"/>
    <w:rsid w:val="005C7418"/>
    <w:rsid w:val="005D2350"/>
    <w:rsid w:val="005D486F"/>
    <w:rsid w:val="005D560E"/>
    <w:rsid w:val="005D56CF"/>
    <w:rsid w:val="005D6A57"/>
    <w:rsid w:val="005E037D"/>
    <w:rsid w:val="005E1188"/>
    <w:rsid w:val="005E1977"/>
    <w:rsid w:val="005E30E1"/>
    <w:rsid w:val="005E56E4"/>
    <w:rsid w:val="005E66AF"/>
    <w:rsid w:val="005F6FFA"/>
    <w:rsid w:val="005F703E"/>
    <w:rsid w:val="0060142E"/>
    <w:rsid w:val="006072BF"/>
    <w:rsid w:val="006128EB"/>
    <w:rsid w:val="00614039"/>
    <w:rsid w:val="00614202"/>
    <w:rsid w:val="00616062"/>
    <w:rsid w:val="00616715"/>
    <w:rsid w:val="00621695"/>
    <w:rsid w:val="0062170E"/>
    <w:rsid w:val="006258F3"/>
    <w:rsid w:val="00627C42"/>
    <w:rsid w:val="0063686B"/>
    <w:rsid w:val="00640C15"/>
    <w:rsid w:val="00641E20"/>
    <w:rsid w:val="00641EAC"/>
    <w:rsid w:val="00651870"/>
    <w:rsid w:val="006542FC"/>
    <w:rsid w:val="00665C38"/>
    <w:rsid w:val="006673EF"/>
    <w:rsid w:val="0067177F"/>
    <w:rsid w:val="0067310A"/>
    <w:rsid w:val="006807A1"/>
    <w:rsid w:val="00684396"/>
    <w:rsid w:val="006853D3"/>
    <w:rsid w:val="00691BEE"/>
    <w:rsid w:val="0069246F"/>
    <w:rsid w:val="006A09F0"/>
    <w:rsid w:val="006A6664"/>
    <w:rsid w:val="006B0FCF"/>
    <w:rsid w:val="006C76E2"/>
    <w:rsid w:val="006D6A1B"/>
    <w:rsid w:val="006D7BCF"/>
    <w:rsid w:val="006E17D7"/>
    <w:rsid w:val="006E2B3F"/>
    <w:rsid w:val="006E4AA8"/>
    <w:rsid w:val="006E5DBA"/>
    <w:rsid w:val="006F2FE8"/>
    <w:rsid w:val="006F4489"/>
    <w:rsid w:val="007107D6"/>
    <w:rsid w:val="00711F17"/>
    <w:rsid w:val="00712D5B"/>
    <w:rsid w:val="00720CF2"/>
    <w:rsid w:val="00722083"/>
    <w:rsid w:val="00732FB7"/>
    <w:rsid w:val="007367DD"/>
    <w:rsid w:val="0073713D"/>
    <w:rsid w:val="00740B57"/>
    <w:rsid w:val="00741213"/>
    <w:rsid w:val="00741571"/>
    <w:rsid w:val="00741A64"/>
    <w:rsid w:val="00752CD5"/>
    <w:rsid w:val="00757910"/>
    <w:rsid w:val="00760554"/>
    <w:rsid w:val="0076107A"/>
    <w:rsid w:val="007663B6"/>
    <w:rsid w:val="00775546"/>
    <w:rsid w:val="00777680"/>
    <w:rsid w:val="00785D0B"/>
    <w:rsid w:val="00785ED4"/>
    <w:rsid w:val="00786B8A"/>
    <w:rsid w:val="00790F6D"/>
    <w:rsid w:val="00792FAF"/>
    <w:rsid w:val="0079448E"/>
    <w:rsid w:val="007A5A7C"/>
    <w:rsid w:val="007A6DB8"/>
    <w:rsid w:val="007B476E"/>
    <w:rsid w:val="007B4BD4"/>
    <w:rsid w:val="007B51CE"/>
    <w:rsid w:val="007B6039"/>
    <w:rsid w:val="007C1965"/>
    <w:rsid w:val="007D2484"/>
    <w:rsid w:val="007D310C"/>
    <w:rsid w:val="007D5843"/>
    <w:rsid w:val="007D6314"/>
    <w:rsid w:val="007D749F"/>
    <w:rsid w:val="007E00EF"/>
    <w:rsid w:val="007E1536"/>
    <w:rsid w:val="007F2D4F"/>
    <w:rsid w:val="007F4687"/>
    <w:rsid w:val="007F51B3"/>
    <w:rsid w:val="007F667A"/>
    <w:rsid w:val="007F66A4"/>
    <w:rsid w:val="007F7DE3"/>
    <w:rsid w:val="00800AA6"/>
    <w:rsid w:val="00803C71"/>
    <w:rsid w:val="0080762A"/>
    <w:rsid w:val="008115B7"/>
    <w:rsid w:val="008128F3"/>
    <w:rsid w:val="00817027"/>
    <w:rsid w:val="00820689"/>
    <w:rsid w:val="00820CD2"/>
    <w:rsid w:val="00830AA1"/>
    <w:rsid w:val="00831CB2"/>
    <w:rsid w:val="00834B68"/>
    <w:rsid w:val="00835FC6"/>
    <w:rsid w:val="00843897"/>
    <w:rsid w:val="00845774"/>
    <w:rsid w:val="0085440E"/>
    <w:rsid w:val="00860C11"/>
    <w:rsid w:val="008622F9"/>
    <w:rsid w:val="00862F34"/>
    <w:rsid w:val="008670E1"/>
    <w:rsid w:val="00873193"/>
    <w:rsid w:val="00876A0E"/>
    <w:rsid w:val="00881E40"/>
    <w:rsid w:val="00882286"/>
    <w:rsid w:val="0088270E"/>
    <w:rsid w:val="008847B3"/>
    <w:rsid w:val="00884BBB"/>
    <w:rsid w:val="0088504A"/>
    <w:rsid w:val="00885A50"/>
    <w:rsid w:val="00890DB0"/>
    <w:rsid w:val="0089789B"/>
    <w:rsid w:val="008A5AC1"/>
    <w:rsid w:val="008A76AD"/>
    <w:rsid w:val="008C4BC6"/>
    <w:rsid w:val="008C4C19"/>
    <w:rsid w:val="008C5413"/>
    <w:rsid w:val="008C7BDC"/>
    <w:rsid w:val="008D46B4"/>
    <w:rsid w:val="008D719F"/>
    <w:rsid w:val="008E206F"/>
    <w:rsid w:val="008E5C09"/>
    <w:rsid w:val="008E6C31"/>
    <w:rsid w:val="008F0C6D"/>
    <w:rsid w:val="008F26E2"/>
    <w:rsid w:val="00900D8B"/>
    <w:rsid w:val="00901385"/>
    <w:rsid w:val="009043BC"/>
    <w:rsid w:val="00912ECA"/>
    <w:rsid w:val="00913DAF"/>
    <w:rsid w:val="00914EC8"/>
    <w:rsid w:val="00915EB1"/>
    <w:rsid w:val="0091746A"/>
    <w:rsid w:val="00923D26"/>
    <w:rsid w:val="00933151"/>
    <w:rsid w:val="00935227"/>
    <w:rsid w:val="00940A9B"/>
    <w:rsid w:val="00940D16"/>
    <w:rsid w:val="0095172C"/>
    <w:rsid w:val="00957C10"/>
    <w:rsid w:val="00960949"/>
    <w:rsid w:val="009636A9"/>
    <w:rsid w:val="00966CCE"/>
    <w:rsid w:val="00970D10"/>
    <w:rsid w:val="00974139"/>
    <w:rsid w:val="00976FAC"/>
    <w:rsid w:val="00981627"/>
    <w:rsid w:val="00982447"/>
    <w:rsid w:val="00982BCF"/>
    <w:rsid w:val="00983DBF"/>
    <w:rsid w:val="00983FC2"/>
    <w:rsid w:val="00984158"/>
    <w:rsid w:val="00984352"/>
    <w:rsid w:val="00984A2E"/>
    <w:rsid w:val="0099292E"/>
    <w:rsid w:val="0099293E"/>
    <w:rsid w:val="00993074"/>
    <w:rsid w:val="009938C8"/>
    <w:rsid w:val="009969BD"/>
    <w:rsid w:val="009972A1"/>
    <w:rsid w:val="00997DAF"/>
    <w:rsid w:val="009A3F1D"/>
    <w:rsid w:val="009A6BCE"/>
    <w:rsid w:val="009B19F9"/>
    <w:rsid w:val="009B30AE"/>
    <w:rsid w:val="009B7B71"/>
    <w:rsid w:val="009C425C"/>
    <w:rsid w:val="009C67C8"/>
    <w:rsid w:val="009C6C40"/>
    <w:rsid w:val="009D3A97"/>
    <w:rsid w:val="009D6A78"/>
    <w:rsid w:val="009D7C09"/>
    <w:rsid w:val="009E338A"/>
    <w:rsid w:val="009F1BBB"/>
    <w:rsid w:val="009F5B5A"/>
    <w:rsid w:val="00A0224C"/>
    <w:rsid w:val="00A03873"/>
    <w:rsid w:val="00A12D41"/>
    <w:rsid w:val="00A161DF"/>
    <w:rsid w:val="00A2544C"/>
    <w:rsid w:val="00A278EE"/>
    <w:rsid w:val="00A34132"/>
    <w:rsid w:val="00A4127D"/>
    <w:rsid w:val="00A45F22"/>
    <w:rsid w:val="00A478AF"/>
    <w:rsid w:val="00A503E4"/>
    <w:rsid w:val="00A50827"/>
    <w:rsid w:val="00A51C67"/>
    <w:rsid w:val="00A57700"/>
    <w:rsid w:val="00A6760E"/>
    <w:rsid w:val="00A73CB1"/>
    <w:rsid w:val="00A7440E"/>
    <w:rsid w:val="00A74D51"/>
    <w:rsid w:val="00A80846"/>
    <w:rsid w:val="00A82D53"/>
    <w:rsid w:val="00A93A3B"/>
    <w:rsid w:val="00A93E12"/>
    <w:rsid w:val="00A93F11"/>
    <w:rsid w:val="00A94273"/>
    <w:rsid w:val="00A97AE0"/>
    <w:rsid w:val="00AA343C"/>
    <w:rsid w:val="00AA47FA"/>
    <w:rsid w:val="00AA592E"/>
    <w:rsid w:val="00AA66C5"/>
    <w:rsid w:val="00AB4063"/>
    <w:rsid w:val="00AC1F7A"/>
    <w:rsid w:val="00AC36D5"/>
    <w:rsid w:val="00AD084A"/>
    <w:rsid w:val="00AD0DE7"/>
    <w:rsid w:val="00AD460C"/>
    <w:rsid w:val="00AD542B"/>
    <w:rsid w:val="00AD68B7"/>
    <w:rsid w:val="00AE0575"/>
    <w:rsid w:val="00AE1639"/>
    <w:rsid w:val="00AE7C40"/>
    <w:rsid w:val="00AF0F2D"/>
    <w:rsid w:val="00AF1B94"/>
    <w:rsid w:val="00AF1B9D"/>
    <w:rsid w:val="00AF498B"/>
    <w:rsid w:val="00AF4F30"/>
    <w:rsid w:val="00AF6CC9"/>
    <w:rsid w:val="00B06992"/>
    <w:rsid w:val="00B07EA0"/>
    <w:rsid w:val="00B12562"/>
    <w:rsid w:val="00B16DAC"/>
    <w:rsid w:val="00B22D67"/>
    <w:rsid w:val="00B23A2A"/>
    <w:rsid w:val="00B263BC"/>
    <w:rsid w:val="00B26610"/>
    <w:rsid w:val="00B30A8C"/>
    <w:rsid w:val="00B33E7C"/>
    <w:rsid w:val="00B353B1"/>
    <w:rsid w:val="00B3643F"/>
    <w:rsid w:val="00B37F73"/>
    <w:rsid w:val="00B440B4"/>
    <w:rsid w:val="00B447D0"/>
    <w:rsid w:val="00B56909"/>
    <w:rsid w:val="00B65EE1"/>
    <w:rsid w:val="00B76BBC"/>
    <w:rsid w:val="00B774A0"/>
    <w:rsid w:val="00B8415B"/>
    <w:rsid w:val="00B86F92"/>
    <w:rsid w:val="00B91644"/>
    <w:rsid w:val="00B971DA"/>
    <w:rsid w:val="00BA3A81"/>
    <w:rsid w:val="00BA3B8E"/>
    <w:rsid w:val="00BA738E"/>
    <w:rsid w:val="00BA7898"/>
    <w:rsid w:val="00BB4F31"/>
    <w:rsid w:val="00BD0F63"/>
    <w:rsid w:val="00BD43DA"/>
    <w:rsid w:val="00BE0F58"/>
    <w:rsid w:val="00BE15D1"/>
    <w:rsid w:val="00BE6285"/>
    <w:rsid w:val="00BF2040"/>
    <w:rsid w:val="00BF38EE"/>
    <w:rsid w:val="00BF4624"/>
    <w:rsid w:val="00BF478F"/>
    <w:rsid w:val="00BF5E8B"/>
    <w:rsid w:val="00C01303"/>
    <w:rsid w:val="00C04D41"/>
    <w:rsid w:val="00C05AD2"/>
    <w:rsid w:val="00C0764E"/>
    <w:rsid w:val="00C07A48"/>
    <w:rsid w:val="00C12CD8"/>
    <w:rsid w:val="00C141F0"/>
    <w:rsid w:val="00C21FC2"/>
    <w:rsid w:val="00C235C5"/>
    <w:rsid w:val="00C24962"/>
    <w:rsid w:val="00C2520E"/>
    <w:rsid w:val="00C30331"/>
    <w:rsid w:val="00C30EF2"/>
    <w:rsid w:val="00C31385"/>
    <w:rsid w:val="00C37CF4"/>
    <w:rsid w:val="00C400FE"/>
    <w:rsid w:val="00C40AF9"/>
    <w:rsid w:val="00C41D82"/>
    <w:rsid w:val="00C44D1E"/>
    <w:rsid w:val="00C45F34"/>
    <w:rsid w:val="00C476B0"/>
    <w:rsid w:val="00C50340"/>
    <w:rsid w:val="00C5173A"/>
    <w:rsid w:val="00C53FEB"/>
    <w:rsid w:val="00C57E5C"/>
    <w:rsid w:val="00C650A0"/>
    <w:rsid w:val="00C76008"/>
    <w:rsid w:val="00C76EE7"/>
    <w:rsid w:val="00C844DB"/>
    <w:rsid w:val="00C91E60"/>
    <w:rsid w:val="00C9431E"/>
    <w:rsid w:val="00C95FD2"/>
    <w:rsid w:val="00CA0F51"/>
    <w:rsid w:val="00CA3220"/>
    <w:rsid w:val="00CA4F50"/>
    <w:rsid w:val="00CB1F72"/>
    <w:rsid w:val="00CB3D2C"/>
    <w:rsid w:val="00CC06D3"/>
    <w:rsid w:val="00CC540A"/>
    <w:rsid w:val="00CD2E0D"/>
    <w:rsid w:val="00CD4B04"/>
    <w:rsid w:val="00CE3441"/>
    <w:rsid w:val="00CF107C"/>
    <w:rsid w:val="00CF4CFE"/>
    <w:rsid w:val="00D101E4"/>
    <w:rsid w:val="00D101FC"/>
    <w:rsid w:val="00D13D32"/>
    <w:rsid w:val="00D164FA"/>
    <w:rsid w:val="00D23EA8"/>
    <w:rsid w:val="00D33709"/>
    <w:rsid w:val="00D443D0"/>
    <w:rsid w:val="00D60CEA"/>
    <w:rsid w:val="00D65723"/>
    <w:rsid w:val="00D67945"/>
    <w:rsid w:val="00D829FF"/>
    <w:rsid w:val="00D8325B"/>
    <w:rsid w:val="00D84F1C"/>
    <w:rsid w:val="00D86EC1"/>
    <w:rsid w:val="00D902D4"/>
    <w:rsid w:val="00DA1919"/>
    <w:rsid w:val="00DA1BEB"/>
    <w:rsid w:val="00DA2FA8"/>
    <w:rsid w:val="00DA4C88"/>
    <w:rsid w:val="00DB692B"/>
    <w:rsid w:val="00DB71C0"/>
    <w:rsid w:val="00DB7372"/>
    <w:rsid w:val="00DC0845"/>
    <w:rsid w:val="00DC2792"/>
    <w:rsid w:val="00DD2100"/>
    <w:rsid w:val="00DD248B"/>
    <w:rsid w:val="00DD2585"/>
    <w:rsid w:val="00DD504F"/>
    <w:rsid w:val="00DD7298"/>
    <w:rsid w:val="00DF3B8C"/>
    <w:rsid w:val="00DF550F"/>
    <w:rsid w:val="00E02BFA"/>
    <w:rsid w:val="00E03F62"/>
    <w:rsid w:val="00E063FA"/>
    <w:rsid w:val="00E068B9"/>
    <w:rsid w:val="00E10537"/>
    <w:rsid w:val="00E120C8"/>
    <w:rsid w:val="00E15EB8"/>
    <w:rsid w:val="00E244AB"/>
    <w:rsid w:val="00E24F02"/>
    <w:rsid w:val="00E260ED"/>
    <w:rsid w:val="00E3065C"/>
    <w:rsid w:val="00E32388"/>
    <w:rsid w:val="00E40516"/>
    <w:rsid w:val="00E42B73"/>
    <w:rsid w:val="00E4512E"/>
    <w:rsid w:val="00E47E2B"/>
    <w:rsid w:val="00E47F6A"/>
    <w:rsid w:val="00E539C3"/>
    <w:rsid w:val="00E54637"/>
    <w:rsid w:val="00E552F3"/>
    <w:rsid w:val="00E574BB"/>
    <w:rsid w:val="00E60888"/>
    <w:rsid w:val="00E60DA3"/>
    <w:rsid w:val="00E60DB8"/>
    <w:rsid w:val="00E612DB"/>
    <w:rsid w:val="00E61AC7"/>
    <w:rsid w:val="00E77456"/>
    <w:rsid w:val="00E800FA"/>
    <w:rsid w:val="00E92A66"/>
    <w:rsid w:val="00E96A45"/>
    <w:rsid w:val="00EA2D28"/>
    <w:rsid w:val="00EA36C4"/>
    <w:rsid w:val="00EB725D"/>
    <w:rsid w:val="00EB78C7"/>
    <w:rsid w:val="00EC0C4A"/>
    <w:rsid w:val="00EC5CD7"/>
    <w:rsid w:val="00EC7D95"/>
    <w:rsid w:val="00ED23D1"/>
    <w:rsid w:val="00ED3FA1"/>
    <w:rsid w:val="00ED5FCD"/>
    <w:rsid w:val="00EE117F"/>
    <w:rsid w:val="00EE11D9"/>
    <w:rsid w:val="00EE5D50"/>
    <w:rsid w:val="00EF5426"/>
    <w:rsid w:val="00EF5510"/>
    <w:rsid w:val="00F016BF"/>
    <w:rsid w:val="00F02C67"/>
    <w:rsid w:val="00F03EE7"/>
    <w:rsid w:val="00F112B1"/>
    <w:rsid w:val="00F1209E"/>
    <w:rsid w:val="00F2005E"/>
    <w:rsid w:val="00F22CB0"/>
    <w:rsid w:val="00F24B4A"/>
    <w:rsid w:val="00F24B74"/>
    <w:rsid w:val="00F30639"/>
    <w:rsid w:val="00F338CE"/>
    <w:rsid w:val="00F40279"/>
    <w:rsid w:val="00F4048D"/>
    <w:rsid w:val="00F4058E"/>
    <w:rsid w:val="00F416F7"/>
    <w:rsid w:val="00F45893"/>
    <w:rsid w:val="00F52836"/>
    <w:rsid w:val="00F53A7C"/>
    <w:rsid w:val="00F54048"/>
    <w:rsid w:val="00F57E8B"/>
    <w:rsid w:val="00F6129E"/>
    <w:rsid w:val="00F72CF5"/>
    <w:rsid w:val="00F740EF"/>
    <w:rsid w:val="00F74A73"/>
    <w:rsid w:val="00F7542D"/>
    <w:rsid w:val="00F937E2"/>
    <w:rsid w:val="00FA0B24"/>
    <w:rsid w:val="00FA1591"/>
    <w:rsid w:val="00FA3A9C"/>
    <w:rsid w:val="00FA6D79"/>
    <w:rsid w:val="00FB38C1"/>
    <w:rsid w:val="00FB3B6F"/>
    <w:rsid w:val="00FC0FE7"/>
    <w:rsid w:val="00FC1875"/>
    <w:rsid w:val="00FC4F79"/>
    <w:rsid w:val="00FC5754"/>
    <w:rsid w:val="00FC5791"/>
    <w:rsid w:val="00FD1F75"/>
    <w:rsid w:val="00FD312F"/>
    <w:rsid w:val="00FD66B3"/>
    <w:rsid w:val="00FD6C72"/>
    <w:rsid w:val="00FD79B2"/>
    <w:rsid w:val="00FE255B"/>
    <w:rsid w:val="00FE553E"/>
    <w:rsid w:val="00FE6137"/>
    <w:rsid w:val="00FF03B0"/>
    <w:rsid w:val="10B12FFE"/>
    <w:rsid w:val="47E2ED69"/>
    <w:rsid w:val="65FB3679"/>
    <w:rsid w:val="7329226F"/>
    <w:rsid w:val="752D9A47"/>
    <w:rsid w:val="7F2272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1B093F"/>
  <w15:chartTrackingRefBased/>
  <w15:docId w15:val="{D552C74D-E3CB-F348-9CFC-AE995C892F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66DF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FB38C1"/>
    <w:pPr>
      <w:keepNext/>
      <w:spacing w:after="60" w:line="276" w:lineRule="auto"/>
      <w:ind w:left="187"/>
      <w:jc w:val="center"/>
      <w:outlineLvl w:val="0"/>
    </w:pPr>
    <w:rPr>
      <w:rFonts w:asciiTheme="majorHAnsi" w:hAnsiTheme="majorHAnsi" w:cs="Arial"/>
      <w:b/>
      <w:bCs/>
      <w:i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FB38C1"/>
    <w:pPr>
      <w:spacing w:after="480" w:line="276" w:lineRule="auto"/>
      <w:ind w:left="187"/>
      <w:contextualSpacing/>
      <w:jc w:val="center"/>
      <w:outlineLvl w:val="1"/>
    </w:pPr>
    <w:rPr>
      <w:rFonts w:asciiTheme="minorHAnsi" w:hAnsiTheme="min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B38C1"/>
    <w:rPr>
      <w:rFonts w:asciiTheme="majorHAnsi" w:eastAsia="Times New Roman" w:hAnsiTheme="majorHAnsi" w:cs="Arial"/>
      <w:b/>
      <w:bCs/>
      <w:i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FB38C1"/>
    <w:rPr>
      <w:rFonts w:eastAsia="Times New Roman" w:cs="Times New Roman"/>
    </w:rPr>
  </w:style>
  <w:style w:type="paragraph" w:styleId="ListParagraph">
    <w:name w:val="List Paragraph"/>
    <w:basedOn w:val="Normal"/>
    <w:uiPriority w:val="34"/>
    <w:qFormat/>
    <w:rsid w:val="00FB38C1"/>
    <w:pPr>
      <w:numPr>
        <w:numId w:val="2"/>
      </w:numPr>
      <w:spacing w:before="240" w:after="200" w:line="276" w:lineRule="auto"/>
      <w:ind w:left="187" w:hanging="187"/>
    </w:pPr>
    <w:rPr>
      <w:rFonts w:asciiTheme="minorHAnsi" w:hAnsiTheme="minorHAns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2D28"/>
    <w:pPr>
      <w:ind w:left="187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2D28"/>
    <w:rPr>
      <w:rFonts w:ascii="Segoe UI" w:eastAsia="Times New Roman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5350D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C7418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4F3889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C5791"/>
    <w:rPr>
      <w:color w:val="605E5C"/>
      <w:shd w:val="clear" w:color="auto" w:fill="E1DFDD"/>
    </w:rPr>
  </w:style>
  <w:style w:type="paragraph" w:customStyle="1" w:styleId="xmsonormal">
    <w:name w:val="x_msonormal"/>
    <w:basedOn w:val="Normal"/>
    <w:rsid w:val="004918B4"/>
    <w:pPr>
      <w:spacing w:before="100" w:beforeAutospacing="1" w:after="100" w:afterAutospacing="1"/>
    </w:pPr>
  </w:style>
  <w:style w:type="paragraph" w:customStyle="1" w:styleId="xmsonormal0">
    <w:name w:val="xmsonormal"/>
    <w:basedOn w:val="Normal"/>
    <w:rsid w:val="00B971DA"/>
    <w:pPr>
      <w:spacing w:before="100" w:beforeAutospacing="1" w:after="100" w:afterAutospacing="1"/>
    </w:pPr>
  </w:style>
  <w:style w:type="paragraph" w:styleId="PlainText">
    <w:name w:val="Plain Text"/>
    <w:basedOn w:val="Normal"/>
    <w:link w:val="PlainTextChar"/>
    <w:uiPriority w:val="99"/>
    <w:semiHidden/>
    <w:unhideWhenUsed/>
    <w:rsid w:val="00777680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77680"/>
    <w:rPr>
      <w:rFonts w:ascii="Calibri" w:hAnsi="Calibri"/>
      <w:sz w:val="22"/>
      <w:szCs w:val="21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922F7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85A5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B6E6A"/>
    <w:rPr>
      <w:color w:val="954F72" w:themeColor="followedHyperlink"/>
      <w:u w:val="single"/>
    </w:rPr>
  </w:style>
  <w:style w:type="character" w:customStyle="1" w:styleId="markh2z41rt5b">
    <w:name w:val="markh2z41rt5b"/>
    <w:basedOn w:val="DefaultParagraphFont"/>
    <w:rsid w:val="00306FBA"/>
  </w:style>
  <w:style w:type="paragraph" w:customStyle="1" w:styleId="xtableparagraph">
    <w:name w:val="x_tableparagraph"/>
    <w:basedOn w:val="Normal"/>
    <w:rsid w:val="00306FBA"/>
    <w:pPr>
      <w:spacing w:before="100" w:beforeAutospacing="1" w:after="100" w:afterAutospacing="1"/>
    </w:pPr>
  </w:style>
  <w:style w:type="paragraph" w:styleId="BodyText">
    <w:name w:val="Body Text"/>
    <w:basedOn w:val="Normal"/>
    <w:link w:val="BodyTextChar"/>
    <w:uiPriority w:val="1"/>
    <w:semiHidden/>
    <w:unhideWhenUsed/>
    <w:rsid w:val="00B56909"/>
    <w:pPr>
      <w:ind w:left="100"/>
    </w:pPr>
    <w:rPr>
      <w:rFonts w:eastAsiaTheme="minorHAnsi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B56909"/>
    <w:rPr>
      <w:rFonts w:ascii="Times New Roman" w:hAnsi="Times New Roman" w:cs="Times New Roman"/>
    </w:r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NormalWeb">
    <w:name w:val="Normal (Web)"/>
    <w:basedOn w:val="Normal"/>
    <w:uiPriority w:val="99"/>
    <w:unhideWhenUsed/>
    <w:rsid w:val="008A5AC1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2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84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4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51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34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53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47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47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1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9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4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47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8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9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18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957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991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4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06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86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06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1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1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09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72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7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94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7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1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48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26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5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25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82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8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9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46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7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1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0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8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acultysenate@lsu.edu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96B214B9D50D5246A1C3A5187014F1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722D7D-9A0A-344B-BF9D-617801B78F1B}"/>
      </w:docPartPr>
      <w:docPartBody>
        <w:p w:rsidR="00883AE4" w:rsidRDefault="00C318C6" w:rsidP="00C318C6">
          <w:pPr>
            <w:pStyle w:val="96B214B9D50D5246A1C3A5187014F1D4"/>
          </w:pPr>
          <w:r>
            <w:t>[Click to select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318C6"/>
    <w:rsid w:val="0000017D"/>
    <w:rsid w:val="000102A0"/>
    <w:rsid w:val="0001650B"/>
    <w:rsid w:val="000314E3"/>
    <w:rsid w:val="00042EA0"/>
    <w:rsid w:val="000505C1"/>
    <w:rsid w:val="00052F8B"/>
    <w:rsid w:val="0006363A"/>
    <w:rsid w:val="00082620"/>
    <w:rsid w:val="000839EA"/>
    <w:rsid w:val="00090CBD"/>
    <w:rsid w:val="000B09AC"/>
    <w:rsid w:val="000B1FDD"/>
    <w:rsid w:val="000B4AD8"/>
    <w:rsid w:val="000C350D"/>
    <w:rsid w:val="001033E7"/>
    <w:rsid w:val="001062EB"/>
    <w:rsid w:val="00131BAF"/>
    <w:rsid w:val="00137EE7"/>
    <w:rsid w:val="001404D6"/>
    <w:rsid w:val="001457AE"/>
    <w:rsid w:val="00172DCB"/>
    <w:rsid w:val="0017301D"/>
    <w:rsid w:val="0017493C"/>
    <w:rsid w:val="00175B79"/>
    <w:rsid w:val="00184E0C"/>
    <w:rsid w:val="00193F2D"/>
    <w:rsid w:val="001A2763"/>
    <w:rsid w:val="001B1E48"/>
    <w:rsid w:val="001C3934"/>
    <w:rsid w:val="001D50DE"/>
    <w:rsid w:val="001F19F3"/>
    <w:rsid w:val="001F5283"/>
    <w:rsid w:val="00200CA0"/>
    <w:rsid w:val="0021214F"/>
    <w:rsid w:val="00213EAD"/>
    <w:rsid w:val="00214C39"/>
    <w:rsid w:val="00233926"/>
    <w:rsid w:val="0024232A"/>
    <w:rsid w:val="00245E1C"/>
    <w:rsid w:val="0024623A"/>
    <w:rsid w:val="00246DBD"/>
    <w:rsid w:val="002473A0"/>
    <w:rsid w:val="0028104C"/>
    <w:rsid w:val="00290DE3"/>
    <w:rsid w:val="0029513B"/>
    <w:rsid w:val="002B146F"/>
    <w:rsid w:val="002B2DD0"/>
    <w:rsid w:val="002B6C0D"/>
    <w:rsid w:val="002B7762"/>
    <w:rsid w:val="002C4464"/>
    <w:rsid w:val="002E3E1D"/>
    <w:rsid w:val="002E7E0E"/>
    <w:rsid w:val="002F164C"/>
    <w:rsid w:val="0030392C"/>
    <w:rsid w:val="003061A0"/>
    <w:rsid w:val="003105D7"/>
    <w:rsid w:val="00330B14"/>
    <w:rsid w:val="003314AA"/>
    <w:rsid w:val="00332FE3"/>
    <w:rsid w:val="00343D1E"/>
    <w:rsid w:val="00357750"/>
    <w:rsid w:val="00361928"/>
    <w:rsid w:val="003859B3"/>
    <w:rsid w:val="00390C5C"/>
    <w:rsid w:val="003924E0"/>
    <w:rsid w:val="003B0471"/>
    <w:rsid w:val="003B4EAF"/>
    <w:rsid w:val="003B59C4"/>
    <w:rsid w:val="003C66DC"/>
    <w:rsid w:val="003D4AE5"/>
    <w:rsid w:val="003D61A9"/>
    <w:rsid w:val="003D63E5"/>
    <w:rsid w:val="003E4B2C"/>
    <w:rsid w:val="003F254C"/>
    <w:rsid w:val="003F6ED4"/>
    <w:rsid w:val="00407F38"/>
    <w:rsid w:val="004120AF"/>
    <w:rsid w:val="00423F9A"/>
    <w:rsid w:val="00436FDA"/>
    <w:rsid w:val="00454ABA"/>
    <w:rsid w:val="00455F3D"/>
    <w:rsid w:val="004607DD"/>
    <w:rsid w:val="004739FF"/>
    <w:rsid w:val="00481DFF"/>
    <w:rsid w:val="00487DC5"/>
    <w:rsid w:val="00491733"/>
    <w:rsid w:val="004A022D"/>
    <w:rsid w:val="004B2194"/>
    <w:rsid w:val="004D4FD7"/>
    <w:rsid w:val="004D599C"/>
    <w:rsid w:val="004D6419"/>
    <w:rsid w:val="004F12D9"/>
    <w:rsid w:val="00514D13"/>
    <w:rsid w:val="00515F51"/>
    <w:rsid w:val="005243E8"/>
    <w:rsid w:val="00531404"/>
    <w:rsid w:val="005373A7"/>
    <w:rsid w:val="00550B68"/>
    <w:rsid w:val="00551DB4"/>
    <w:rsid w:val="00551DFB"/>
    <w:rsid w:val="0057089F"/>
    <w:rsid w:val="00570A05"/>
    <w:rsid w:val="00576A32"/>
    <w:rsid w:val="005778D4"/>
    <w:rsid w:val="0058300B"/>
    <w:rsid w:val="00592C28"/>
    <w:rsid w:val="00596167"/>
    <w:rsid w:val="0059643A"/>
    <w:rsid w:val="005C247F"/>
    <w:rsid w:val="005C2B75"/>
    <w:rsid w:val="005C56B5"/>
    <w:rsid w:val="005C616D"/>
    <w:rsid w:val="005C6668"/>
    <w:rsid w:val="005C74E6"/>
    <w:rsid w:val="005E5122"/>
    <w:rsid w:val="005F0776"/>
    <w:rsid w:val="005F4B63"/>
    <w:rsid w:val="005F76F9"/>
    <w:rsid w:val="006231C4"/>
    <w:rsid w:val="00627BD4"/>
    <w:rsid w:val="00663BA4"/>
    <w:rsid w:val="00680E88"/>
    <w:rsid w:val="00681CF6"/>
    <w:rsid w:val="00697B5A"/>
    <w:rsid w:val="006A5920"/>
    <w:rsid w:val="006B25D9"/>
    <w:rsid w:val="006F4264"/>
    <w:rsid w:val="006F4E3B"/>
    <w:rsid w:val="006F6625"/>
    <w:rsid w:val="00702065"/>
    <w:rsid w:val="00713111"/>
    <w:rsid w:val="00715D57"/>
    <w:rsid w:val="00726BB7"/>
    <w:rsid w:val="0073008F"/>
    <w:rsid w:val="00732265"/>
    <w:rsid w:val="00736522"/>
    <w:rsid w:val="00741571"/>
    <w:rsid w:val="00747B17"/>
    <w:rsid w:val="007547F7"/>
    <w:rsid w:val="00754FF1"/>
    <w:rsid w:val="0075674B"/>
    <w:rsid w:val="00762119"/>
    <w:rsid w:val="0076488A"/>
    <w:rsid w:val="00780003"/>
    <w:rsid w:val="00783A7D"/>
    <w:rsid w:val="00787F29"/>
    <w:rsid w:val="00790BF8"/>
    <w:rsid w:val="0079448E"/>
    <w:rsid w:val="007A167E"/>
    <w:rsid w:val="007A65EC"/>
    <w:rsid w:val="007B39FC"/>
    <w:rsid w:val="007B64FF"/>
    <w:rsid w:val="007C00B6"/>
    <w:rsid w:val="007D324A"/>
    <w:rsid w:val="007E1536"/>
    <w:rsid w:val="00807A11"/>
    <w:rsid w:val="00810E1A"/>
    <w:rsid w:val="00811CB6"/>
    <w:rsid w:val="008125C9"/>
    <w:rsid w:val="00815F11"/>
    <w:rsid w:val="008162AB"/>
    <w:rsid w:val="008346F1"/>
    <w:rsid w:val="00840564"/>
    <w:rsid w:val="00857069"/>
    <w:rsid w:val="00861F75"/>
    <w:rsid w:val="00880756"/>
    <w:rsid w:val="00883AE4"/>
    <w:rsid w:val="00884133"/>
    <w:rsid w:val="00890A17"/>
    <w:rsid w:val="008C2B54"/>
    <w:rsid w:val="008D703F"/>
    <w:rsid w:val="008E0600"/>
    <w:rsid w:val="008E0E31"/>
    <w:rsid w:val="008E4AE1"/>
    <w:rsid w:val="008F2444"/>
    <w:rsid w:val="00923AEA"/>
    <w:rsid w:val="00940D09"/>
    <w:rsid w:val="0094387C"/>
    <w:rsid w:val="009455EE"/>
    <w:rsid w:val="0095511E"/>
    <w:rsid w:val="00974859"/>
    <w:rsid w:val="009841EB"/>
    <w:rsid w:val="009914FA"/>
    <w:rsid w:val="009972A1"/>
    <w:rsid w:val="009A08AC"/>
    <w:rsid w:val="009B3BF4"/>
    <w:rsid w:val="009B5EA6"/>
    <w:rsid w:val="009C5BD6"/>
    <w:rsid w:val="009D1BD4"/>
    <w:rsid w:val="009D4A1A"/>
    <w:rsid w:val="009D5140"/>
    <w:rsid w:val="009D53B3"/>
    <w:rsid w:val="009E4C46"/>
    <w:rsid w:val="009E5B76"/>
    <w:rsid w:val="009F2778"/>
    <w:rsid w:val="009F75AC"/>
    <w:rsid w:val="00A104F6"/>
    <w:rsid w:val="00A24918"/>
    <w:rsid w:val="00A257A4"/>
    <w:rsid w:val="00A25FB2"/>
    <w:rsid w:val="00A30729"/>
    <w:rsid w:val="00A369F0"/>
    <w:rsid w:val="00A426F6"/>
    <w:rsid w:val="00A5078D"/>
    <w:rsid w:val="00A51C67"/>
    <w:rsid w:val="00A52B4B"/>
    <w:rsid w:val="00A53F3E"/>
    <w:rsid w:val="00A572BD"/>
    <w:rsid w:val="00A76EA6"/>
    <w:rsid w:val="00A800A6"/>
    <w:rsid w:val="00A842CB"/>
    <w:rsid w:val="00A875AA"/>
    <w:rsid w:val="00A96492"/>
    <w:rsid w:val="00AB19EE"/>
    <w:rsid w:val="00AB1E78"/>
    <w:rsid w:val="00AD22DF"/>
    <w:rsid w:val="00AD2D61"/>
    <w:rsid w:val="00AE1639"/>
    <w:rsid w:val="00AE50CA"/>
    <w:rsid w:val="00AF389A"/>
    <w:rsid w:val="00AF4DDA"/>
    <w:rsid w:val="00AF4ECD"/>
    <w:rsid w:val="00B0081B"/>
    <w:rsid w:val="00B22D67"/>
    <w:rsid w:val="00B2732C"/>
    <w:rsid w:val="00B3121D"/>
    <w:rsid w:val="00B3716F"/>
    <w:rsid w:val="00B37C43"/>
    <w:rsid w:val="00B4674F"/>
    <w:rsid w:val="00B54CC7"/>
    <w:rsid w:val="00B63342"/>
    <w:rsid w:val="00B67279"/>
    <w:rsid w:val="00B71365"/>
    <w:rsid w:val="00B7333D"/>
    <w:rsid w:val="00B74C91"/>
    <w:rsid w:val="00B76BFD"/>
    <w:rsid w:val="00B86B9A"/>
    <w:rsid w:val="00B90CE7"/>
    <w:rsid w:val="00B920E9"/>
    <w:rsid w:val="00B93E48"/>
    <w:rsid w:val="00BA29E5"/>
    <w:rsid w:val="00BB01CF"/>
    <w:rsid w:val="00BC0BEB"/>
    <w:rsid w:val="00BC238E"/>
    <w:rsid w:val="00BE39D3"/>
    <w:rsid w:val="00BE755A"/>
    <w:rsid w:val="00BF02AE"/>
    <w:rsid w:val="00BF2089"/>
    <w:rsid w:val="00BF51B4"/>
    <w:rsid w:val="00C0287A"/>
    <w:rsid w:val="00C03BD9"/>
    <w:rsid w:val="00C06CFF"/>
    <w:rsid w:val="00C141F0"/>
    <w:rsid w:val="00C2185B"/>
    <w:rsid w:val="00C25E43"/>
    <w:rsid w:val="00C318C6"/>
    <w:rsid w:val="00C3402B"/>
    <w:rsid w:val="00C46414"/>
    <w:rsid w:val="00C52F57"/>
    <w:rsid w:val="00C7711F"/>
    <w:rsid w:val="00C80806"/>
    <w:rsid w:val="00C92AD3"/>
    <w:rsid w:val="00C939B8"/>
    <w:rsid w:val="00CB4504"/>
    <w:rsid w:val="00CB4764"/>
    <w:rsid w:val="00CB70B2"/>
    <w:rsid w:val="00CC50D5"/>
    <w:rsid w:val="00CC6675"/>
    <w:rsid w:val="00CD0480"/>
    <w:rsid w:val="00CD4B04"/>
    <w:rsid w:val="00CD56BF"/>
    <w:rsid w:val="00CE17D2"/>
    <w:rsid w:val="00CE3384"/>
    <w:rsid w:val="00CE5C15"/>
    <w:rsid w:val="00D01FD8"/>
    <w:rsid w:val="00D10AF6"/>
    <w:rsid w:val="00D159F3"/>
    <w:rsid w:val="00D20101"/>
    <w:rsid w:val="00D25BBC"/>
    <w:rsid w:val="00D305ED"/>
    <w:rsid w:val="00D33766"/>
    <w:rsid w:val="00D35F87"/>
    <w:rsid w:val="00D43291"/>
    <w:rsid w:val="00D67B90"/>
    <w:rsid w:val="00D735C5"/>
    <w:rsid w:val="00D83145"/>
    <w:rsid w:val="00D974E1"/>
    <w:rsid w:val="00DB1289"/>
    <w:rsid w:val="00DC2B1A"/>
    <w:rsid w:val="00DC40D7"/>
    <w:rsid w:val="00DC57F8"/>
    <w:rsid w:val="00DD16A3"/>
    <w:rsid w:val="00DF69C7"/>
    <w:rsid w:val="00E02BFA"/>
    <w:rsid w:val="00E10EDA"/>
    <w:rsid w:val="00E1105C"/>
    <w:rsid w:val="00E1509C"/>
    <w:rsid w:val="00E238B3"/>
    <w:rsid w:val="00E4386E"/>
    <w:rsid w:val="00E70F99"/>
    <w:rsid w:val="00E74184"/>
    <w:rsid w:val="00E86AC9"/>
    <w:rsid w:val="00EA3271"/>
    <w:rsid w:val="00EA5EF4"/>
    <w:rsid w:val="00EB4B8D"/>
    <w:rsid w:val="00ED43B0"/>
    <w:rsid w:val="00ED688D"/>
    <w:rsid w:val="00F01F78"/>
    <w:rsid w:val="00F0442D"/>
    <w:rsid w:val="00F0486C"/>
    <w:rsid w:val="00F05DD8"/>
    <w:rsid w:val="00F07643"/>
    <w:rsid w:val="00F15AD1"/>
    <w:rsid w:val="00F16396"/>
    <w:rsid w:val="00F268EA"/>
    <w:rsid w:val="00F30639"/>
    <w:rsid w:val="00F334AF"/>
    <w:rsid w:val="00F37B35"/>
    <w:rsid w:val="00F45893"/>
    <w:rsid w:val="00F55AEC"/>
    <w:rsid w:val="00F6462B"/>
    <w:rsid w:val="00F73A7B"/>
    <w:rsid w:val="00F841F2"/>
    <w:rsid w:val="00F924EC"/>
    <w:rsid w:val="00F92F24"/>
    <w:rsid w:val="00F939D9"/>
    <w:rsid w:val="00FA15EA"/>
    <w:rsid w:val="00FB2C7F"/>
    <w:rsid w:val="00FB2D92"/>
    <w:rsid w:val="00FC0411"/>
    <w:rsid w:val="00FC28B6"/>
    <w:rsid w:val="00FC3C1B"/>
    <w:rsid w:val="00FD4D84"/>
    <w:rsid w:val="00FE1D68"/>
    <w:rsid w:val="00FF50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6B214B9D50D5246A1C3A5187014F1D4">
    <w:name w:val="96B214B9D50D5246A1C3A5187014F1D4"/>
    <w:rsid w:val="00C318C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96</Words>
  <Characters>226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ra Rose</dc:creator>
  <cp:keywords/>
  <dc:description/>
  <cp:lastModifiedBy>Selena R Oswalt</cp:lastModifiedBy>
  <cp:revision>4</cp:revision>
  <cp:lastPrinted>2020-06-15T12:54:00Z</cp:lastPrinted>
  <dcterms:created xsi:type="dcterms:W3CDTF">2025-04-15T16:15:00Z</dcterms:created>
  <dcterms:modified xsi:type="dcterms:W3CDTF">2025-04-15T1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94972d00bb4c2de68691307e0654d2de9994bbc1332587cbc9ab60ec39c90c7</vt:lpwstr>
  </property>
</Properties>
</file>